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D50B" w14:textId="74D5F603" w:rsidR="00647713" w:rsidRPr="004364CD" w:rsidRDefault="0023255B" w:rsidP="0023255B">
      <w:pPr>
        <w:pStyle w:val="a3"/>
        <w:spacing w:before="0" w:beforeAutospacing="0" w:after="0" w:afterAutospacing="0" w:line="360" w:lineRule="auto"/>
        <w:jc w:val="center"/>
        <w:rPr>
          <w:rFonts w:ascii="微软雅黑" w:eastAsia="微软雅黑" w:hAnsi="微软雅黑" w:cs="Times New Roman"/>
          <w:b/>
          <w:bCs/>
          <w:color w:val="000000"/>
          <w:sz w:val="32"/>
          <w:szCs w:val="32"/>
        </w:rPr>
      </w:pPr>
      <w:r w:rsidRPr="004364CD">
        <w:rPr>
          <w:rFonts w:ascii="微软雅黑" w:eastAsia="微软雅黑" w:hAnsi="微软雅黑" w:cs="Times New Roman" w:hint="eastAsia"/>
          <w:b/>
          <w:bCs/>
          <w:color w:val="000000"/>
          <w:sz w:val="32"/>
          <w:szCs w:val="32"/>
        </w:rPr>
        <w:t>银行业务管理系统数据库设计</w:t>
      </w:r>
    </w:p>
    <w:p w14:paraId="4F4BC24E" w14:textId="12E781EE" w:rsidR="0023255B" w:rsidRDefault="00D02FBD" w:rsidP="0023255B">
      <w:pPr>
        <w:pStyle w:val="a3"/>
        <w:spacing w:before="0" w:beforeAutospacing="0" w:after="0" w:afterAutospacing="0" w:line="360" w:lineRule="auto"/>
        <w:jc w:val="center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/>
          <w:color w:val="000000"/>
        </w:rPr>
        <w:t>PB20111686</w:t>
      </w:r>
      <w:r w:rsidR="0023255B">
        <w:rPr>
          <w:rFonts w:ascii="Times New Roman" w:eastAsia="黑体" w:hAnsi="Times New Roman" w:cs="Times New Roman" w:hint="eastAsia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黄瑞轩</w:t>
      </w:r>
    </w:p>
    <w:p w14:paraId="326AF39B" w14:textId="0966B273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设计</w:t>
      </w:r>
    </w:p>
    <w:p w14:paraId="7644DA20" w14:textId="77777777" w:rsidR="004364CD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5EE42F4A" w14:textId="7150EA96" w:rsidR="00D02FBD" w:rsidRPr="00D02FBD" w:rsidRDefault="00D02FBD" w:rsidP="00D02FBD">
      <w:pPr>
        <w:pStyle w:val="a3"/>
        <w:spacing w:before="0" w:beforeAutospacing="0" w:after="0" w:afterAutospacing="0" w:line="360" w:lineRule="auto"/>
        <w:ind w:firstLineChars="200" w:firstLine="440"/>
        <w:rPr>
          <w:rFonts w:cs="Times New Roman"/>
          <w:color w:val="000000"/>
          <w:sz w:val="22"/>
          <w:szCs w:val="22"/>
        </w:rPr>
      </w:pPr>
      <w:r>
        <w:rPr>
          <w:rFonts w:cs="Times New Roman" w:hint="eastAsia"/>
          <w:color w:val="000000"/>
          <w:sz w:val="22"/>
          <w:szCs w:val="22"/>
        </w:rPr>
        <w:t>根据需求调研，设计的实体及其相关属性如下，画</w:t>
      </w:r>
      <w:r w:rsidRPr="00D02FBD">
        <w:rPr>
          <w:rFonts w:cs="Times New Roman" w:hint="eastAsia"/>
          <w:color w:val="000000"/>
          <w:sz w:val="22"/>
          <w:szCs w:val="22"/>
          <w:u w:val="single"/>
        </w:rPr>
        <w:t>下划线</w:t>
      </w:r>
      <w:r>
        <w:rPr>
          <w:rFonts w:cs="Times New Roman" w:hint="eastAsia"/>
          <w:color w:val="000000"/>
          <w:sz w:val="22"/>
          <w:szCs w:val="22"/>
        </w:rPr>
        <w:t>的属性为主属性：</w:t>
      </w:r>
    </w:p>
    <w:p w14:paraId="4FCE9CE9" w14:textId="0502FE58" w:rsidR="00D02FBD" w:rsidRDefault="00D02FBD" w:rsidP="000B2D69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支行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：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支行名字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所在城市、管理的资产</w:t>
      </w:r>
    </w:p>
    <w:p w14:paraId="1959B12E" w14:textId="6ABD20AF" w:rsidR="00297CDB" w:rsidRPr="00D02FBD" w:rsidRDefault="00297CDB" w:rsidP="000B2D69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297CDB">
        <w:rPr>
          <w:rFonts w:ascii="黑体" w:eastAsia="黑体" w:hAnsi="黑体" w:cs="Times New Roman" w:hint="eastAsia"/>
          <w:color w:val="000000"/>
          <w:sz w:val="22"/>
          <w:szCs w:val="22"/>
        </w:rPr>
        <w:t>部门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：</w:t>
      </w:r>
      <w:r w:rsidRPr="00297CDB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部门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部门名称、部门类型</w:t>
      </w:r>
    </w:p>
    <w:p w14:paraId="44667966" w14:textId="2BCFFCED" w:rsidR="00D02FBD" w:rsidRPr="00D02FBD" w:rsidRDefault="00D02FBD" w:rsidP="000B2D69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：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客户身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份证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姓名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电话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客户</w:t>
      </w:r>
      <w:r w:rsidR="000B2D69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住址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联系人姓名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联系人电话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联系人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Email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与联系人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关系</w:t>
      </w:r>
    </w:p>
    <w:p w14:paraId="2A4C2755" w14:textId="0E667086" w:rsidR="00D02FBD" w:rsidRPr="00D02FBD" w:rsidRDefault="00D02FBD" w:rsidP="000B2D69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：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员工身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份证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姓名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电话、</w:t>
      </w:r>
      <w:r w:rsidR="00CD076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员工</w:t>
      </w:r>
      <w:r w:rsidR="000B2D69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住址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开始工作日期</w:t>
      </w:r>
      <w:r w:rsidR="00297CDB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是否部门经理</w:t>
      </w:r>
    </w:p>
    <w:p w14:paraId="468DA339" w14:textId="69928211" w:rsidR="00D02FBD" w:rsidRPr="00D02FBD" w:rsidRDefault="00D02FBD" w:rsidP="000B2D69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帐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：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帐户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余额、开户日期、最近访问日期、</w:t>
      </w:r>
      <w:r w:rsidR="00C005A7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是否储蓄账户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货币类型、利率、透支额度</w:t>
      </w:r>
    </w:p>
    <w:p w14:paraId="208B8F0A" w14:textId="0F088B10" w:rsidR="00D02FBD" w:rsidRPr="00D02FBD" w:rsidRDefault="00D02FBD" w:rsidP="000B2D69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贷款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：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贷款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贷款金额</w:t>
      </w:r>
    </w:p>
    <w:p w14:paraId="1112C1CE" w14:textId="52B9CDB9" w:rsidR="00D02FBD" w:rsidRDefault="00D02FBD" w:rsidP="000B2D69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付款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：付款日期、付款金额</w:t>
      </w:r>
    </w:p>
    <w:p w14:paraId="3A4D9AD1" w14:textId="2AAAA0EA" w:rsidR="00D02FBD" w:rsidRDefault="00D02FBD" w:rsidP="000B2D69">
      <w:pPr>
        <w:pStyle w:val="a3"/>
        <w:spacing w:before="0" w:beforeAutospacing="0" w:after="0" w:afterAutospacing="0" w:line="360" w:lineRule="auto"/>
        <w:ind w:firstLineChars="200" w:firstLine="440"/>
        <w:rPr>
          <w:rFonts w:cs="Times New Roman"/>
          <w:color w:val="000000"/>
          <w:sz w:val="22"/>
          <w:szCs w:val="22"/>
        </w:rPr>
      </w:pPr>
      <w:r>
        <w:rPr>
          <w:rFonts w:cs="Times New Roman" w:hint="eastAsia"/>
          <w:color w:val="000000"/>
          <w:sz w:val="22"/>
          <w:szCs w:val="22"/>
        </w:rPr>
        <w:t>设计理由：</w:t>
      </w:r>
    </w:p>
    <w:p w14:paraId="66ACC762" w14:textId="77777777" w:rsidR="00C005A7" w:rsidRDefault="00C005A7" w:rsidP="00C005A7">
      <w:pPr>
        <w:pStyle w:val="a3"/>
        <w:numPr>
          <w:ilvl w:val="0"/>
          <w:numId w:val="8"/>
        </w:numPr>
        <w:spacing w:before="0" w:beforeAutospacing="0" w:after="0" w:afterAutospacing="0" w:line="360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C005A7">
        <w:rPr>
          <w:rFonts w:ascii="Times New Roman" w:hAnsi="Times New Roman" w:cs="Times New Roman"/>
          <w:color w:val="000000"/>
          <w:sz w:val="22"/>
          <w:szCs w:val="22"/>
        </w:rPr>
        <w:t>由于客户的联系人不一定是客户，并且联系人与其他实体之间没有关系，所以将联系人作为客户的属性。</w:t>
      </w:r>
    </w:p>
    <w:p w14:paraId="309F1F88" w14:textId="429DB7FA" w:rsidR="00C005A7" w:rsidRPr="00C005A7" w:rsidRDefault="00C005A7" w:rsidP="00C005A7">
      <w:pPr>
        <w:pStyle w:val="a3"/>
        <w:numPr>
          <w:ilvl w:val="0"/>
          <w:numId w:val="8"/>
        </w:numPr>
        <w:spacing w:before="0" w:beforeAutospacing="0" w:after="0" w:afterAutospacing="0" w:line="360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C005A7">
        <w:rPr>
          <w:rFonts w:ascii="Times New Roman" w:hAnsi="Times New Roman" w:cs="Times New Roman"/>
          <w:color w:val="000000"/>
          <w:sz w:val="22"/>
          <w:szCs w:val="22"/>
        </w:rPr>
        <w:t>由于部门经理和普通员工都是员工，且部门经理与其他实体之间没有联系，则不必将二者区</w:t>
      </w:r>
      <w:r w:rsidRPr="00C005A7">
        <w:rPr>
          <w:rFonts w:cs="Times New Roman" w:hint="eastAsia"/>
          <w:color w:val="000000"/>
          <w:sz w:val="22"/>
          <w:szCs w:val="22"/>
        </w:rPr>
        <w:t>分为两个实体，如果某员工的</w:t>
      </w:r>
      <w:r w:rsidR="00BA696C">
        <w:rPr>
          <w:rFonts w:cs="Times New Roman" w:hint="eastAsia"/>
          <w:color w:val="000000"/>
          <w:sz w:val="22"/>
          <w:szCs w:val="22"/>
        </w:rPr>
        <w:t>“是否部门领导”为真</w:t>
      </w:r>
      <w:r w:rsidRPr="00C005A7">
        <w:rPr>
          <w:rFonts w:cs="Times New Roman" w:hint="eastAsia"/>
          <w:color w:val="000000"/>
          <w:sz w:val="22"/>
          <w:szCs w:val="22"/>
        </w:rPr>
        <w:t>，那么他就是所属部门的部门经理。同理，帐户类型用“是否储蓄账户”来表示，若是，则“透支额度”属性为</w:t>
      </w:r>
      <w:r w:rsidRPr="00C005A7">
        <w:rPr>
          <w:rFonts w:ascii="Times New Roman" w:hAnsi="Times New Roman" w:cs="Times New Roman"/>
          <w:color w:val="000000"/>
          <w:sz w:val="22"/>
          <w:szCs w:val="22"/>
        </w:rPr>
        <w:t>NULL</w:t>
      </w:r>
      <w:r w:rsidRPr="00C005A7">
        <w:rPr>
          <w:rFonts w:cs="Times New Roman" w:hint="eastAsia"/>
          <w:color w:val="000000"/>
          <w:sz w:val="22"/>
          <w:szCs w:val="22"/>
        </w:rPr>
        <w:t>；若否，则“货币类型”和“利率”属性为</w:t>
      </w:r>
      <w:r w:rsidRPr="00C005A7">
        <w:rPr>
          <w:rFonts w:ascii="Times New Roman" w:hAnsi="Times New Roman" w:cs="Times New Roman"/>
          <w:color w:val="000000"/>
          <w:sz w:val="22"/>
          <w:szCs w:val="22"/>
        </w:rPr>
        <w:t>NULL</w:t>
      </w:r>
      <w:r w:rsidRPr="00C005A7">
        <w:rPr>
          <w:rFonts w:cs="Times New Roman" w:hint="eastAsia"/>
          <w:color w:val="000000"/>
          <w:sz w:val="22"/>
          <w:szCs w:val="22"/>
        </w:rPr>
        <w:t>。</w:t>
      </w:r>
    </w:p>
    <w:p w14:paraId="76525249" w14:textId="1B81FACE" w:rsidR="00C005A7" w:rsidRPr="00C005A7" w:rsidRDefault="00C005A7" w:rsidP="00C005A7">
      <w:pPr>
        <w:pStyle w:val="a3"/>
        <w:numPr>
          <w:ilvl w:val="0"/>
          <w:numId w:val="8"/>
        </w:numPr>
        <w:spacing w:before="0" w:beforeAutospacing="0" w:after="0" w:afterAutospacing="0" w:line="360" w:lineRule="auto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cs="Times New Roman" w:hint="eastAsia"/>
          <w:color w:val="000000"/>
          <w:sz w:val="22"/>
          <w:szCs w:val="22"/>
        </w:rPr>
        <w:t>需求中对唯一标识“付款”没有要求，所以对“付款”实体不要求主属性。</w:t>
      </w:r>
    </w:p>
    <w:p w14:paraId="02A79E9F" w14:textId="77777777" w:rsidR="004364CD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3D19DACA" w14:textId="635DEE60" w:rsidR="00EB24AD" w:rsidRDefault="00C005A7" w:rsidP="00EB24AD">
      <w:pPr>
        <w:pStyle w:val="a3"/>
        <w:spacing w:before="0" w:beforeAutospacing="0" w:after="0" w:afterAutospacing="0" w:line="360" w:lineRule="auto"/>
        <w:ind w:firstLineChars="200" w:firstLine="440"/>
        <w:rPr>
          <w:rFonts w:cs="Times New Roman"/>
          <w:color w:val="000000"/>
          <w:sz w:val="22"/>
          <w:szCs w:val="22"/>
        </w:rPr>
      </w:pPr>
      <w:r>
        <w:rPr>
          <w:rFonts w:cs="Times New Roman" w:hint="eastAsia"/>
          <w:color w:val="000000"/>
          <w:sz w:val="22"/>
          <w:szCs w:val="22"/>
        </w:rPr>
        <w:t>根据需求调研，设计的联系</w:t>
      </w:r>
      <w:r w:rsidR="005034AC">
        <w:rPr>
          <w:rFonts w:cs="Times New Roman" w:hint="eastAsia"/>
          <w:color w:val="000000"/>
          <w:sz w:val="22"/>
          <w:szCs w:val="22"/>
        </w:rPr>
        <w:t>及理由</w:t>
      </w:r>
      <w:r>
        <w:rPr>
          <w:rFonts w:cs="Times New Roman" w:hint="eastAsia"/>
          <w:color w:val="000000"/>
          <w:sz w:val="22"/>
          <w:szCs w:val="22"/>
        </w:rPr>
        <w:t>如下：</w:t>
      </w:r>
    </w:p>
    <w:p w14:paraId="40931940" w14:textId="0712EB31" w:rsidR="00C005A7" w:rsidRDefault="00297CDB" w:rsidP="00EB24AD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>
        <w:rPr>
          <w:rFonts w:ascii="黑体" w:eastAsia="黑体" w:hAnsi="黑体" w:cs="Times New Roman" w:hint="eastAsia"/>
          <w:color w:val="000000"/>
          <w:sz w:val="22"/>
          <w:szCs w:val="22"/>
        </w:rPr>
        <w:t>管理部门</w:t>
      </w:r>
      <w:r w:rsidR="00C005A7"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一对多关系，一个支行可能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拥有</w:t>
      </w:r>
      <w:r w:rsidR="00C005A7"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多个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部门</w:t>
      </w:r>
      <w:r w:rsidR="005034AC">
        <w:rPr>
          <w:rFonts w:ascii="楷体" w:eastAsia="楷体" w:hAnsi="楷体" w:cs="Times New Roman" w:hint="eastAsia"/>
          <w:color w:val="000000"/>
          <w:sz w:val="22"/>
          <w:szCs w:val="22"/>
        </w:rPr>
        <w:t>，一个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部门</w:t>
      </w:r>
      <w:r w:rsidR="005034AC">
        <w:rPr>
          <w:rFonts w:ascii="楷体" w:eastAsia="楷体" w:hAnsi="楷体" w:cs="Times New Roman" w:hint="eastAsia"/>
          <w:color w:val="000000"/>
          <w:sz w:val="22"/>
          <w:szCs w:val="22"/>
        </w:rPr>
        <w:t>只能被一个支行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拥有</w:t>
      </w:r>
    </w:p>
    <w:p w14:paraId="2C6E5039" w14:textId="15AF9D19" w:rsidR="00297CDB" w:rsidRPr="005034AC" w:rsidRDefault="00297CDB" w:rsidP="00EB24AD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297CDB">
        <w:rPr>
          <w:rFonts w:ascii="黑体" w:eastAsia="黑体" w:hAnsi="黑体" w:cs="Times New Roman" w:hint="eastAsia"/>
          <w:color w:val="000000"/>
          <w:sz w:val="22"/>
          <w:szCs w:val="22"/>
        </w:rPr>
        <w:t>管理员工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：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一对多关系，一个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部门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可能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管理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多个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员工，一个员工只能被一个部门所管理</w:t>
      </w:r>
    </w:p>
    <w:p w14:paraId="32BC9BB3" w14:textId="77777777" w:rsidR="00297CDB" w:rsidRPr="005034AC" w:rsidRDefault="00C005A7" w:rsidP="00297CD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管理账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一对多关系，一个支行可能管理多个账户</w:t>
      </w:r>
      <w:r w:rsidR="005034AC">
        <w:rPr>
          <w:rFonts w:ascii="楷体" w:eastAsia="楷体" w:hAnsi="楷体" w:cs="Times New Roman" w:hint="eastAsia"/>
          <w:color w:val="000000"/>
          <w:sz w:val="22"/>
          <w:szCs w:val="22"/>
        </w:rPr>
        <w:t>，一个账户只能为一个支行所管理</w:t>
      </w:r>
    </w:p>
    <w:p w14:paraId="08ADF43A" w14:textId="77777777" w:rsidR="00297CDB" w:rsidRPr="005034AC" w:rsidRDefault="00297CDB" w:rsidP="00297CD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发放贷款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一对多关系，一个支行可能发放多笔贷款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，一笔贷款只能由一个支行发放</w:t>
      </w:r>
    </w:p>
    <w:p w14:paraId="489A305A" w14:textId="316DDC44" w:rsidR="00C005A7" w:rsidRPr="005034AC" w:rsidRDefault="00297CDB" w:rsidP="00297CD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>
        <w:rPr>
          <w:rFonts w:ascii="黑体" w:eastAsia="黑体" w:hAnsi="黑体" w:cs="Times New Roman" w:hint="eastAsia"/>
          <w:color w:val="000000"/>
          <w:sz w:val="22"/>
          <w:szCs w:val="22"/>
        </w:rPr>
        <w:lastRenderedPageBreak/>
        <w:t>拨付</w:t>
      </w: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贷款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一对多关系，一笔贷款可能分多次付款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，一笔付款只能付给一笔贷款</w:t>
      </w:r>
    </w:p>
    <w:p w14:paraId="63E60DFB" w14:textId="5972FF1D" w:rsidR="00C005A7" w:rsidRPr="005034AC" w:rsidRDefault="00C005A7" w:rsidP="00EB24AD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开通账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</w:t>
      </w:r>
      <w:r w:rsidR="005034AC"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多对多关系，一个客户可能拥有多个账户，一个账户也可能为多个客户共有</w:t>
      </w:r>
    </w:p>
    <w:p w14:paraId="2241208F" w14:textId="73A15E93" w:rsidR="005034AC" w:rsidRPr="005034AC" w:rsidRDefault="005034AC" w:rsidP="005034AC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联系客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多对多关系，一个客户可能联系多个员工，一个员工也可能联系多个客户</w:t>
      </w:r>
    </w:p>
    <w:p w14:paraId="60595549" w14:textId="0ECD83F7" w:rsidR="005034AC" w:rsidRPr="005034AC" w:rsidRDefault="005034AC" w:rsidP="00EB24AD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服务客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多对多关系，一个客户可能享受多个支行的服务，一个支行也可能服务多个客户</w:t>
      </w:r>
    </w:p>
    <w:p w14:paraId="49674090" w14:textId="25FEDF2D" w:rsidR="005034AC" w:rsidRPr="005034AC" w:rsidRDefault="005034AC" w:rsidP="00297CD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客户</w:t>
      </w:r>
      <w:r>
        <w:rPr>
          <w:rFonts w:ascii="黑体" w:eastAsia="黑体" w:hAnsi="黑体" w:cs="Times New Roman" w:hint="eastAsia"/>
          <w:color w:val="000000"/>
          <w:sz w:val="22"/>
          <w:szCs w:val="22"/>
        </w:rPr>
        <w:t>借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多对多关系，一个客户可能拥有多笔贷款，一笔贷款也可能为多个客户共有</w:t>
      </w:r>
    </w:p>
    <w:p w14:paraId="5DC4F298" w14:textId="77777777" w:rsidR="004364CD" w:rsidRDefault="00BD6BF9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 w:rsidR="003D0A35">
        <w:rPr>
          <w:rFonts w:ascii="Times New Roman" w:eastAsia="黑体" w:hAnsi="Times New Roman" w:cs="Times New Roman" w:hint="eastAsia"/>
          <w:color w:val="000000"/>
        </w:rPr>
        <w:t>ER</w:t>
      </w:r>
      <w:r w:rsidR="003D0A35">
        <w:rPr>
          <w:rFonts w:ascii="Times New Roman" w:eastAsia="黑体" w:hAnsi="Times New Roman" w:cs="Times New Roman" w:hint="eastAsia"/>
          <w:color w:val="000000"/>
        </w:rPr>
        <w:t>图</w:t>
      </w:r>
      <w:r w:rsidR="003D0A35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76CD8562" w14:textId="1A5C9813" w:rsidR="00EB24AD" w:rsidRPr="005034AC" w:rsidRDefault="004364CD" w:rsidP="0043662E">
      <w:pPr>
        <w:pStyle w:val="a3"/>
        <w:spacing w:before="0" w:beforeAutospacing="0" w:after="0" w:afterAutospacing="0" w:line="360" w:lineRule="auto"/>
        <w:ind w:firstLineChars="200" w:firstLine="440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 w:rsidRPr="005034AC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基于前述分析，利用</w:t>
      </w:r>
      <w:r w:rsidRPr="005034AC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Power</w:t>
      </w:r>
      <w:r w:rsidRPr="005034AC">
        <w:rPr>
          <w:rFonts w:ascii="Times New Roman" w:eastAsiaTheme="minorEastAsia" w:hAnsi="Times New Roman" w:cs="Times New Roman"/>
          <w:color w:val="000000"/>
          <w:sz w:val="22"/>
          <w:szCs w:val="22"/>
        </w:rPr>
        <w:t xml:space="preserve"> </w:t>
      </w:r>
      <w:r w:rsidRPr="005034AC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Designer</w:t>
      </w:r>
      <w:r w:rsidRPr="005034AC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设计了银行业务管理系统的数据库概念模型，结果如图</w:t>
      </w:r>
      <w:r w:rsidRPr="005034AC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1</w:t>
      </w:r>
      <w:r w:rsidRPr="005034AC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所示。</w:t>
      </w:r>
    </w:p>
    <w:p w14:paraId="40572BAC" w14:textId="41B00D7A" w:rsidR="004364CD" w:rsidRDefault="000B2D69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  <w:r w:rsidRPr="001D1852">
        <w:rPr>
          <w:noProof/>
        </w:rPr>
        <w:drawing>
          <wp:inline distT="0" distB="0" distL="0" distR="0" wp14:anchorId="1A01C9B4" wp14:editId="51A3C3B3">
            <wp:extent cx="5274310" cy="27070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0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61CDD" w14:textId="1D809C8F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数据库概念模型</w:t>
      </w:r>
    </w:p>
    <w:p w14:paraId="45CF23EC" w14:textId="05B11BE5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到逻辑模型的转换</w:t>
      </w:r>
    </w:p>
    <w:p w14:paraId="7687E68C" w14:textId="79297155" w:rsidR="0023255B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转换</w:t>
      </w:r>
    </w:p>
    <w:p w14:paraId="467B00BC" w14:textId="2CEE348F" w:rsidR="00297CDB" w:rsidRPr="00D02FBD" w:rsidRDefault="00297CDB" w:rsidP="00297CDB">
      <w:pPr>
        <w:pStyle w:val="a3"/>
        <w:spacing w:before="0" w:beforeAutospacing="0" w:after="0" w:afterAutospacing="0" w:line="360" w:lineRule="auto"/>
        <w:ind w:leftChars="200" w:left="400"/>
        <w:rPr>
          <w:rFonts w:cs="Times New Roman"/>
          <w:color w:val="000000"/>
          <w:sz w:val="22"/>
          <w:szCs w:val="22"/>
        </w:rPr>
      </w:pPr>
      <w:r>
        <w:rPr>
          <w:rFonts w:cs="Times New Roman" w:hint="eastAsia"/>
          <w:color w:val="000000"/>
          <w:sz w:val="22"/>
          <w:szCs w:val="22"/>
        </w:rPr>
        <w:t>实体转换的结果如下，画</w:t>
      </w:r>
      <w:r w:rsidRPr="00D02FBD">
        <w:rPr>
          <w:rFonts w:cs="Times New Roman" w:hint="eastAsia"/>
          <w:color w:val="000000"/>
          <w:sz w:val="22"/>
          <w:szCs w:val="22"/>
          <w:u w:val="single"/>
        </w:rPr>
        <w:t>下划线</w:t>
      </w:r>
      <w:r>
        <w:rPr>
          <w:rFonts w:cs="Times New Roman" w:hint="eastAsia"/>
          <w:color w:val="000000"/>
          <w:sz w:val="22"/>
          <w:szCs w:val="22"/>
        </w:rPr>
        <w:t>的</w:t>
      </w:r>
      <w:r w:rsidR="002A4418">
        <w:rPr>
          <w:rFonts w:cs="Times New Roman" w:hint="eastAsia"/>
          <w:color w:val="000000"/>
          <w:sz w:val="22"/>
          <w:szCs w:val="22"/>
        </w:rPr>
        <w:t>为主码</w:t>
      </w:r>
      <w:r>
        <w:rPr>
          <w:rFonts w:cs="Times New Roman" w:hint="eastAsia"/>
          <w:color w:val="000000"/>
          <w:sz w:val="22"/>
          <w:szCs w:val="22"/>
        </w:rPr>
        <w:t>：</w:t>
      </w:r>
    </w:p>
    <w:p w14:paraId="332E4FC1" w14:textId="415D142F" w:rsidR="00CD0767" w:rsidRDefault="00CD0767" w:rsidP="00CD0767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支行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支行名字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所在城市、管理的资产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12B6622D" w14:textId="2B805885" w:rsidR="00CD0767" w:rsidRPr="00D02FBD" w:rsidRDefault="00CD0767" w:rsidP="00CD0767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297CDB">
        <w:rPr>
          <w:rFonts w:ascii="黑体" w:eastAsia="黑体" w:hAnsi="黑体" w:cs="Times New Roman" w:hint="eastAsia"/>
          <w:color w:val="000000"/>
          <w:sz w:val="22"/>
          <w:szCs w:val="22"/>
        </w:rPr>
        <w:t>部门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297CDB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部门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部门名称、部门类型）</w:t>
      </w:r>
    </w:p>
    <w:p w14:paraId="79E121A0" w14:textId="1C7A00F2" w:rsidR="00CD0767" w:rsidRPr="00D02FBD" w:rsidRDefault="00CD0767" w:rsidP="00CD0767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客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客户身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份证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姓名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电话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住址、联系人姓名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联系人电话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联系人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Email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与联系人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关系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4CD3E9B1" w14:textId="0FEF375E" w:rsidR="00CD0767" w:rsidRPr="00D02FBD" w:rsidRDefault="00CD0767" w:rsidP="00CD0767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员工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员工身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份证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姓名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电话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员工</w:t>
      </w:r>
      <w:r w:rsidR="000B2D69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住址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开始工作日期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是否部门经理）</w:t>
      </w:r>
    </w:p>
    <w:p w14:paraId="78B8FACC" w14:textId="3494A94F" w:rsidR="00CD0767" w:rsidRPr="00D02FBD" w:rsidRDefault="00CD0767" w:rsidP="00CD0767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lastRenderedPageBreak/>
        <w:t>帐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帐户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余额、开户日期、最近访问日期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是否储蓄账户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货币类型、利率、透支额度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6B7A5998" w14:textId="672BD6AE" w:rsidR="00CD0767" w:rsidRPr="00D02FBD" w:rsidRDefault="00CD0767" w:rsidP="00CD0767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贷款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贷款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贷款金额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4FCC153A" w14:textId="6F7C6938" w:rsidR="00CD0767" w:rsidRDefault="00CD0767" w:rsidP="00CD0767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付款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付款流水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付款日期、付款金额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3EE7C5FB" w14:textId="12DD8222" w:rsidR="004364CD" w:rsidRPr="00297CDB" w:rsidRDefault="002A4418" w:rsidP="002A4418">
      <w:pPr>
        <w:pStyle w:val="a3"/>
        <w:spacing w:before="0" w:beforeAutospacing="0" w:after="0" w:afterAutospacing="0" w:line="360" w:lineRule="auto"/>
        <w:ind w:firstLine="400"/>
        <w:rPr>
          <w:rFonts w:asciiTheme="minorEastAsia" w:eastAsiaTheme="minorEastAsia" w:hAnsiTheme="minorEastAsia" w:cs="Times New Roman"/>
          <w:color w:val="000000"/>
          <w:sz w:val="22"/>
          <w:szCs w:val="22"/>
        </w:rPr>
      </w:pPr>
      <w:r>
        <w:rPr>
          <w:rFonts w:asciiTheme="minorEastAsia" w:eastAsiaTheme="minorEastAsia" w:hAnsiTheme="minorEastAsia" w:cs="Times New Roman" w:hint="eastAsia"/>
          <w:color w:val="000000"/>
          <w:sz w:val="22"/>
          <w:szCs w:val="22"/>
        </w:rPr>
        <w:t>转换前后的主要区别在于，“付款”实体缺少主码，这里给其加入“付款流水号”作为主码。</w:t>
      </w:r>
    </w:p>
    <w:p w14:paraId="2CA222F0" w14:textId="4BC09F44" w:rsidR="0023255B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转换</w:t>
      </w:r>
    </w:p>
    <w:p w14:paraId="3EDEFD19" w14:textId="7B010C34" w:rsidR="0080650B" w:rsidRDefault="00CD0767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考虑每个联系，</w:t>
      </w:r>
      <w:r w:rsidR="002A441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联系转换的结果如下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画</w:t>
      </w:r>
      <w:r w:rsidRPr="00CD0767">
        <w:rPr>
          <w:rFonts w:ascii="Times New Roman" w:eastAsiaTheme="minorEastAsia" w:hAnsi="Times New Roman" w:cs="Times New Roman" w:hint="eastAsia"/>
          <w:color w:val="000000"/>
          <w:sz w:val="22"/>
          <w:szCs w:val="22"/>
          <w:u w:val="wave"/>
        </w:rPr>
        <w:t>波浪线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的为外码</w:t>
      </w:r>
      <w:r w:rsid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画</w:t>
      </w:r>
      <w:r w:rsidR="0080650B" w:rsidRPr="001C5420">
        <w:rPr>
          <w:rFonts w:ascii="Times New Roman" w:eastAsiaTheme="minorEastAsia" w:hAnsi="Times New Roman" w:cs="Times New Roman" w:hint="eastAsia"/>
          <w:color w:val="000000"/>
          <w:sz w:val="22"/>
          <w:szCs w:val="22"/>
          <w:u w:val="double"/>
        </w:rPr>
        <w:t>双横线</w:t>
      </w:r>
      <w:r w:rsid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表示既是主码也是外码</w:t>
      </w:r>
      <w:r w:rsidR="002A441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：</w:t>
      </w:r>
    </w:p>
    <w:p w14:paraId="60D6BAEE" w14:textId="77777777" w:rsidR="0080650B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>
        <w:rPr>
          <w:rFonts w:ascii="黑体" w:eastAsia="黑体" w:hAnsi="黑体" w:cs="Times New Roman" w:hint="eastAsia"/>
          <w:color w:val="000000"/>
          <w:sz w:val="22"/>
          <w:szCs w:val="22"/>
        </w:rPr>
        <w:t>管理部门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一对多关系，一个支行可能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拥有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多个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部门，一个部门只能被一个支行拥有</w:t>
      </w:r>
    </w:p>
    <w:p w14:paraId="5930BDF7" w14:textId="020D3DD3" w:rsidR="0080650B" w:rsidRPr="0080650B" w:rsidRDefault="0080650B" w:rsidP="0080650B">
      <w:pPr>
        <w:pStyle w:val="a3"/>
        <w:numPr>
          <w:ilvl w:val="0"/>
          <w:numId w:val="13"/>
        </w:numPr>
        <w:spacing w:before="0" w:beforeAutospacing="0" w:after="0" w:afterAutospacing="0" w:line="360" w:lineRule="auto"/>
        <w:rPr>
          <w:rFonts w:cs="Times New Roman"/>
          <w:color w:val="000000"/>
          <w:sz w:val="22"/>
          <w:szCs w:val="22"/>
        </w:rPr>
      </w:pPr>
      <w:r w:rsidRPr="0080650B">
        <w:rPr>
          <w:rFonts w:cs="Times New Roman" w:hint="eastAsia"/>
          <w:color w:val="000000"/>
          <w:sz w:val="22"/>
          <w:szCs w:val="22"/>
        </w:rPr>
        <w:t>给部门增加“支行名字”外码</w:t>
      </w:r>
      <w:r>
        <w:rPr>
          <w:rFonts w:cs="Times New Roman" w:hint="eastAsia"/>
          <w:color w:val="000000"/>
          <w:sz w:val="22"/>
          <w:szCs w:val="22"/>
        </w:rPr>
        <w:t>：</w:t>
      </w: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部门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部门号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支行名字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部门名称、部门类型）</w:t>
      </w:r>
    </w:p>
    <w:p w14:paraId="28CE16E7" w14:textId="77777777" w:rsidR="0080650B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297CDB">
        <w:rPr>
          <w:rFonts w:ascii="黑体" w:eastAsia="黑体" w:hAnsi="黑体" w:cs="Times New Roman" w:hint="eastAsia"/>
          <w:color w:val="000000"/>
          <w:sz w:val="22"/>
          <w:szCs w:val="22"/>
        </w:rPr>
        <w:t>管理员工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：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一对多关系，一个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部门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可能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管理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多个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员工，一个员工只能被一个部门所管理</w:t>
      </w:r>
    </w:p>
    <w:p w14:paraId="55B6D8E3" w14:textId="25F386F6" w:rsidR="0080650B" w:rsidRPr="0080650B" w:rsidRDefault="0080650B" w:rsidP="0080650B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cs="Times New Roman" w:hint="eastAsia"/>
          <w:color w:val="000000"/>
          <w:sz w:val="22"/>
          <w:szCs w:val="22"/>
        </w:rPr>
        <w:t>给</w:t>
      </w:r>
      <w:r>
        <w:rPr>
          <w:rFonts w:cs="Times New Roman" w:hint="eastAsia"/>
          <w:color w:val="000000"/>
          <w:sz w:val="22"/>
          <w:szCs w:val="22"/>
        </w:rPr>
        <w:t>员工</w:t>
      </w:r>
      <w:r w:rsidRPr="0080650B">
        <w:rPr>
          <w:rFonts w:cs="Times New Roman" w:hint="eastAsia"/>
          <w:color w:val="000000"/>
          <w:sz w:val="22"/>
          <w:szCs w:val="22"/>
        </w:rPr>
        <w:t>增加“</w:t>
      </w:r>
      <w:r>
        <w:rPr>
          <w:rFonts w:cs="Times New Roman" w:hint="eastAsia"/>
          <w:color w:val="000000"/>
          <w:sz w:val="22"/>
          <w:szCs w:val="22"/>
        </w:rPr>
        <w:t>部门号</w:t>
      </w:r>
      <w:r w:rsidRPr="0080650B">
        <w:rPr>
          <w:rFonts w:cs="Times New Roman" w:hint="eastAsia"/>
          <w:color w:val="000000"/>
          <w:sz w:val="22"/>
          <w:szCs w:val="22"/>
        </w:rPr>
        <w:t>”外码</w:t>
      </w:r>
      <w:r>
        <w:rPr>
          <w:rFonts w:cs="Times New Roman" w:hint="eastAsia"/>
          <w:color w:val="000000"/>
          <w:sz w:val="22"/>
          <w:szCs w:val="22"/>
        </w:rPr>
        <w:t>：</w:t>
      </w:r>
      <w:r w:rsidRPr="00D02FBD">
        <w:rPr>
          <w:rFonts w:ascii="黑体" w:eastAsia="黑体" w:hAnsi="黑体" w:cs="Times New Roman"/>
          <w:color w:val="000000"/>
          <w:sz w:val="22"/>
          <w:szCs w:val="22"/>
        </w:rPr>
        <w:t>员工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员工身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份证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部门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姓名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……）</w:t>
      </w:r>
    </w:p>
    <w:p w14:paraId="0551589D" w14:textId="77777777" w:rsidR="0080650B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管理账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一对多关系，一个支行可能管理多个账户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，一个账户只能为一个支行所管理</w:t>
      </w:r>
    </w:p>
    <w:p w14:paraId="6A73D653" w14:textId="1501A475" w:rsidR="0080650B" w:rsidRPr="0080650B" w:rsidRDefault="0080650B" w:rsidP="0080650B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cs="Times New Roman" w:hint="eastAsia"/>
          <w:color w:val="000000"/>
          <w:sz w:val="22"/>
          <w:szCs w:val="22"/>
        </w:rPr>
        <w:t>给</w:t>
      </w:r>
      <w:r>
        <w:rPr>
          <w:rFonts w:cs="Times New Roman" w:hint="eastAsia"/>
          <w:color w:val="000000"/>
          <w:sz w:val="22"/>
          <w:szCs w:val="22"/>
        </w:rPr>
        <w:t>账户</w:t>
      </w:r>
      <w:r w:rsidRPr="0080650B">
        <w:rPr>
          <w:rFonts w:cs="Times New Roman" w:hint="eastAsia"/>
          <w:color w:val="000000"/>
          <w:sz w:val="22"/>
          <w:szCs w:val="22"/>
        </w:rPr>
        <w:t>增加“</w:t>
      </w:r>
      <w:r>
        <w:rPr>
          <w:rFonts w:cs="Times New Roman" w:hint="eastAsia"/>
          <w:color w:val="000000"/>
          <w:sz w:val="22"/>
          <w:szCs w:val="22"/>
        </w:rPr>
        <w:t>支行名字</w:t>
      </w:r>
      <w:r w:rsidRPr="0080650B">
        <w:rPr>
          <w:rFonts w:cs="Times New Roman" w:hint="eastAsia"/>
          <w:color w:val="000000"/>
          <w:sz w:val="22"/>
          <w:szCs w:val="22"/>
        </w:rPr>
        <w:t>”外码</w:t>
      </w:r>
      <w:r>
        <w:rPr>
          <w:rFonts w:cs="Times New Roman" w:hint="eastAsia"/>
          <w:color w:val="000000"/>
          <w:sz w:val="22"/>
          <w:szCs w:val="22"/>
        </w:rPr>
        <w:t>：</w:t>
      </w:r>
      <w:r w:rsidRPr="00D02FBD">
        <w:rPr>
          <w:rFonts w:ascii="黑体" w:eastAsia="黑体" w:hAnsi="黑体" w:cs="Times New Roman"/>
          <w:color w:val="000000"/>
          <w:sz w:val="22"/>
          <w:szCs w:val="22"/>
        </w:rPr>
        <w:t>帐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帐户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支行名字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余额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……）</w:t>
      </w:r>
    </w:p>
    <w:p w14:paraId="1CC13775" w14:textId="77777777" w:rsidR="0080650B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发放贷款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一对多关系，一个支行可能发放多笔贷款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，一笔贷款只能由一个支行发放</w:t>
      </w:r>
    </w:p>
    <w:p w14:paraId="59C7F90A" w14:textId="724B7994" w:rsidR="0080650B" w:rsidRPr="0080650B" w:rsidRDefault="0080650B" w:rsidP="0080650B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cs="Times New Roman" w:hint="eastAsia"/>
          <w:color w:val="000000"/>
          <w:sz w:val="22"/>
          <w:szCs w:val="22"/>
        </w:rPr>
        <w:t>给</w:t>
      </w:r>
      <w:r>
        <w:rPr>
          <w:rFonts w:cs="Times New Roman" w:hint="eastAsia"/>
          <w:color w:val="000000"/>
          <w:sz w:val="22"/>
          <w:szCs w:val="22"/>
        </w:rPr>
        <w:t>贷款</w:t>
      </w:r>
      <w:r w:rsidRPr="0080650B">
        <w:rPr>
          <w:rFonts w:cs="Times New Roman" w:hint="eastAsia"/>
          <w:color w:val="000000"/>
          <w:sz w:val="22"/>
          <w:szCs w:val="22"/>
        </w:rPr>
        <w:t>增加“</w:t>
      </w:r>
      <w:r>
        <w:rPr>
          <w:rFonts w:cs="Times New Roman" w:hint="eastAsia"/>
          <w:color w:val="000000"/>
          <w:sz w:val="22"/>
          <w:szCs w:val="22"/>
        </w:rPr>
        <w:t>支行名字</w:t>
      </w:r>
      <w:r w:rsidRPr="0080650B">
        <w:rPr>
          <w:rFonts w:cs="Times New Roman" w:hint="eastAsia"/>
          <w:color w:val="000000"/>
          <w:sz w:val="22"/>
          <w:szCs w:val="22"/>
        </w:rPr>
        <w:t>”外码</w:t>
      </w:r>
      <w:r>
        <w:rPr>
          <w:rFonts w:cs="Times New Roman" w:hint="eastAsia"/>
          <w:color w:val="000000"/>
          <w:sz w:val="22"/>
          <w:szCs w:val="22"/>
        </w:rPr>
        <w:t>：</w:t>
      </w:r>
      <w:r w:rsidRPr="00D02FBD">
        <w:rPr>
          <w:rFonts w:ascii="黑体" w:eastAsia="黑体" w:hAnsi="黑体" w:cs="Times New Roman"/>
          <w:color w:val="000000"/>
          <w:sz w:val="22"/>
          <w:szCs w:val="22"/>
        </w:rPr>
        <w:t>贷款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贷款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贷款金额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3B7954BA" w14:textId="77777777" w:rsidR="0080650B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>
        <w:rPr>
          <w:rFonts w:ascii="黑体" w:eastAsia="黑体" w:hAnsi="黑体" w:cs="Times New Roman" w:hint="eastAsia"/>
          <w:color w:val="000000"/>
          <w:sz w:val="22"/>
          <w:szCs w:val="22"/>
        </w:rPr>
        <w:t>拨付</w:t>
      </w: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贷款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一对多关系，一笔贷款可能分多次付款</w:t>
      </w:r>
      <w:r>
        <w:rPr>
          <w:rFonts w:ascii="楷体" w:eastAsia="楷体" w:hAnsi="楷体" w:cs="Times New Roman" w:hint="eastAsia"/>
          <w:color w:val="000000"/>
          <w:sz w:val="22"/>
          <w:szCs w:val="22"/>
        </w:rPr>
        <w:t>，一笔付款只能付给一笔贷款</w:t>
      </w:r>
    </w:p>
    <w:p w14:paraId="4F77DB1C" w14:textId="4EB86B6D" w:rsidR="0080650B" w:rsidRPr="0080650B" w:rsidRDefault="0080650B" w:rsidP="0080650B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cs="Times New Roman" w:hint="eastAsia"/>
          <w:color w:val="000000"/>
          <w:sz w:val="22"/>
          <w:szCs w:val="22"/>
        </w:rPr>
        <w:t>给</w:t>
      </w:r>
      <w:r>
        <w:rPr>
          <w:rFonts w:cs="Times New Roman" w:hint="eastAsia"/>
          <w:color w:val="000000"/>
          <w:sz w:val="22"/>
          <w:szCs w:val="22"/>
        </w:rPr>
        <w:t>付款</w:t>
      </w:r>
      <w:r w:rsidRPr="0080650B">
        <w:rPr>
          <w:rFonts w:cs="Times New Roman" w:hint="eastAsia"/>
          <w:color w:val="000000"/>
          <w:sz w:val="22"/>
          <w:szCs w:val="22"/>
        </w:rPr>
        <w:t>增加“</w:t>
      </w:r>
      <w:r>
        <w:rPr>
          <w:rFonts w:cs="Times New Roman" w:hint="eastAsia"/>
          <w:color w:val="000000"/>
          <w:sz w:val="22"/>
          <w:szCs w:val="22"/>
        </w:rPr>
        <w:t>贷款号</w:t>
      </w:r>
      <w:r w:rsidRPr="0080650B">
        <w:rPr>
          <w:rFonts w:cs="Times New Roman" w:hint="eastAsia"/>
          <w:color w:val="000000"/>
          <w:sz w:val="22"/>
          <w:szCs w:val="22"/>
        </w:rPr>
        <w:t>”外码</w:t>
      </w:r>
      <w:r>
        <w:rPr>
          <w:rFonts w:cs="Times New Roman" w:hint="eastAsia"/>
          <w:color w:val="000000"/>
          <w:sz w:val="22"/>
          <w:szCs w:val="22"/>
        </w:rPr>
        <w:t>：</w:t>
      </w:r>
      <w:r w:rsidRPr="00D02FBD">
        <w:rPr>
          <w:rFonts w:ascii="黑体" w:eastAsia="黑体" w:hAnsi="黑体" w:cs="Times New Roman"/>
          <w:color w:val="000000"/>
          <w:sz w:val="22"/>
          <w:szCs w:val="22"/>
        </w:rPr>
        <w:t>付款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付款流水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贷款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付款日期、付款金额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38B43984" w14:textId="77777777" w:rsidR="0080650B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开通账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多对多关系，一个客户可能拥有多个账户，一个账户也可能为多个客户共有</w:t>
      </w:r>
    </w:p>
    <w:p w14:paraId="411DA93A" w14:textId="77777777" w:rsidR="0080650B" w:rsidRDefault="0080650B" w:rsidP="0080650B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cs="Times New Roman" w:hint="eastAsia"/>
          <w:color w:val="000000"/>
          <w:sz w:val="22"/>
          <w:szCs w:val="22"/>
        </w:rPr>
        <w:t>增加“开通账户”模式：</w:t>
      </w: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开通账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账户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501B4217" w14:textId="6DC88831" w:rsidR="0080650B" w:rsidRPr="0080650B" w:rsidRDefault="0080650B" w:rsidP="0080650B">
      <w:pPr>
        <w:pStyle w:val="a3"/>
        <w:spacing w:before="0" w:beforeAutospacing="0" w:after="0" w:afterAutospacing="0" w:line="360" w:lineRule="auto"/>
        <w:ind w:left="440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联系客户</w:t>
      </w:r>
      <w:r w:rsidRPr="0080650B">
        <w:rPr>
          <w:rFonts w:ascii="楷体" w:eastAsia="楷体" w:hAnsi="楷体" w:cs="Times New Roman" w:hint="eastAsia"/>
          <w:color w:val="000000"/>
          <w:sz w:val="22"/>
          <w:szCs w:val="22"/>
        </w:rPr>
        <w:t>：多对多关系，一个客户可能联系多个员工，一个员工也可能联系多个客户</w:t>
      </w:r>
    </w:p>
    <w:p w14:paraId="750F3D8A" w14:textId="44AB504E" w:rsidR="0080650B" w:rsidRPr="0080650B" w:rsidRDefault="0080650B" w:rsidP="0080650B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>
        <w:rPr>
          <w:rFonts w:cs="Times New Roman" w:hint="eastAsia"/>
          <w:color w:val="000000"/>
          <w:sz w:val="22"/>
          <w:szCs w:val="22"/>
        </w:rPr>
        <w:t>增加“联系客户”模式：</w:t>
      </w: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联系客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员工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0B6B0E41" w14:textId="77777777" w:rsidR="0080650B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服务客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多对多关系，一个客户可能享受多个支行的服务，一个支行也可能服务多个客户</w:t>
      </w:r>
    </w:p>
    <w:p w14:paraId="64B8C700" w14:textId="42B4F855" w:rsidR="0080650B" w:rsidRPr="0080650B" w:rsidRDefault="0080650B" w:rsidP="0080650B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>
        <w:rPr>
          <w:rFonts w:cs="Times New Roman" w:hint="eastAsia"/>
          <w:color w:val="000000"/>
          <w:sz w:val="22"/>
          <w:szCs w:val="22"/>
        </w:rPr>
        <w:t>增加“服务客户”模式：</w:t>
      </w: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服务客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支行名字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3F894E70" w14:textId="77777777" w:rsidR="0080650B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楷体" w:eastAsia="楷体" w:hAnsi="楷体" w:cs="Times New Roman"/>
          <w:color w:val="000000"/>
          <w:sz w:val="22"/>
          <w:szCs w:val="22"/>
        </w:rPr>
      </w:pPr>
      <w:r w:rsidRPr="005034AC">
        <w:rPr>
          <w:rFonts w:ascii="黑体" w:eastAsia="黑体" w:hAnsi="黑体" w:cs="Times New Roman" w:hint="eastAsia"/>
          <w:color w:val="000000"/>
          <w:sz w:val="22"/>
          <w:szCs w:val="22"/>
        </w:rPr>
        <w:t>客户</w:t>
      </w:r>
      <w:r>
        <w:rPr>
          <w:rFonts w:ascii="黑体" w:eastAsia="黑体" w:hAnsi="黑体" w:cs="Times New Roman" w:hint="eastAsia"/>
          <w:color w:val="000000"/>
          <w:sz w:val="22"/>
          <w:szCs w:val="22"/>
        </w:rPr>
        <w:t>借贷</w:t>
      </w:r>
      <w:r w:rsidRPr="005034AC">
        <w:rPr>
          <w:rFonts w:ascii="楷体" w:eastAsia="楷体" w:hAnsi="楷体" w:cs="Times New Roman" w:hint="eastAsia"/>
          <w:color w:val="000000"/>
          <w:sz w:val="22"/>
          <w:szCs w:val="22"/>
        </w:rPr>
        <w:t>：多对多关系，一个客户可能拥有多笔贷款，一笔贷款也可能为多个客户共有</w:t>
      </w:r>
    </w:p>
    <w:p w14:paraId="1FB72C2F" w14:textId="6DD70567" w:rsidR="0080650B" w:rsidRPr="0080650B" w:rsidRDefault="0080650B" w:rsidP="0080650B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>
        <w:rPr>
          <w:rFonts w:cs="Times New Roman" w:hint="eastAsia"/>
          <w:color w:val="000000"/>
          <w:sz w:val="22"/>
          <w:szCs w:val="22"/>
        </w:rPr>
        <w:t>增加“客户借贷”模式：</w:t>
      </w: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客户借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贷款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35932C68" w14:textId="53F543A5" w:rsidR="0023255B" w:rsidRDefault="00BD6BF9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最终的关系模式</w:t>
      </w:r>
    </w:p>
    <w:p w14:paraId="695B3320" w14:textId="50944632" w:rsidR="0080650B" w:rsidRPr="0080650B" w:rsidRDefault="0080650B" w:rsidP="0080650B">
      <w:pPr>
        <w:pStyle w:val="a3"/>
        <w:spacing w:beforeLines="50" w:before="156" w:beforeAutospacing="0" w:afterLines="50" w:after="156" w:afterAutospacing="0" w:line="360" w:lineRule="auto"/>
        <w:rPr>
          <w:rFonts w:cs="Times New Roman"/>
          <w:color w:val="000000"/>
          <w:sz w:val="22"/>
          <w:szCs w:val="22"/>
        </w:rPr>
      </w:pPr>
      <w:r w:rsidRPr="0080650B">
        <w:rPr>
          <w:rFonts w:cs="Times New Roman" w:hint="eastAsia"/>
          <w:color w:val="000000"/>
          <w:sz w:val="22"/>
          <w:szCs w:val="22"/>
        </w:rPr>
        <w:t xml:space="preserve"> </w:t>
      </w:r>
      <w:r w:rsidRPr="0080650B">
        <w:rPr>
          <w:rFonts w:cs="Times New Roman"/>
          <w:color w:val="000000"/>
          <w:sz w:val="22"/>
          <w:szCs w:val="22"/>
        </w:rPr>
        <w:t xml:space="preserve">   </w:t>
      </w:r>
      <w:r w:rsidRPr="0080650B">
        <w:rPr>
          <w:rFonts w:cs="Times New Roman" w:hint="eastAsia"/>
          <w:color w:val="000000"/>
          <w:sz w:val="22"/>
          <w:szCs w:val="22"/>
        </w:rPr>
        <w:t>经过</w:t>
      </w:r>
      <w:r>
        <w:rPr>
          <w:rFonts w:cs="Times New Roman" w:hint="eastAsia"/>
          <w:color w:val="000000"/>
          <w:sz w:val="22"/>
          <w:szCs w:val="22"/>
        </w:rPr>
        <w:t>实体转换和联系转换，最终的关系模式如下：</w:t>
      </w:r>
    </w:p>
    <w:p w14:paraId="1DBC011B" w14:textId="77777777" w:rsidR="0080650B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支行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支行名字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所在城市、管理的资产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50832234" w14:textId="77777777" w:rsidR="0080650B" w:rsidRPr="00D02FBD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297CDB">
        <w:rPr>
          <w:rFonts w:ascii="黑体" w:eastAsia="黑体" w:hAnsi="黑体" w:cs="Times New Roman" w:hint="eastAsia"/>
          <w:color w:val="000000"/>
          <w:sz w:val="22"/>
          <w:szCs w:val="22"/>
        </w:rPr>
        <w:t>部门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297CDB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部门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支行名字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部门名称、部门类型）</w:t>
      </w:r>
    </w:p>
    <w:p w14:paraId="51C403F9" w14:textId="77777777" w:rsidR="0080650B" w:rsidRPr="00D02FBD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lastRenderedPageBreak/>
        <w:t>客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客户身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姓名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电话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客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家庭住址、联系人姓名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联系人电话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联系人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Email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与联系人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关系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67D9548D" w14:textId="77777777" w:rsidR="0080650B" w:rsidRPr="00D02FBD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员工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员工身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份证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部门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姓名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电话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员工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家庭地址、开始工作日期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是否部门经理）</w:t>
      </w:r>
    </w:p>
    <w:p w14:paraId="178D910C" w14:textId="6BF67925" w:rsidR="0080650B" w:rsidRPr="00D02FBD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帐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帐户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支行名字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余额、开户日期、最近访问日期、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是否储蓄账户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货币类型、利率、透支额度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2D023B73" w14:textId="54842118" w:rsidR="0080650B" w:rsidRPr="00D02FBD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贷款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  <w:u w:val="single"/>
        </w:rPr>
        <w:t>贷款号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贷款金额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49AF6632" w14:textId="77777777" w:rsidR="0080650B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D02FBD">
        <w:rPr>
          <w:rFonts w:ascii="黑体" w:eastAsia="黑体" w:hAnsi="黑体" w:cs="Times New Roman"/>
          <w:color w:val="000000"/>
          <w:sz w:val="22"/>
          <w:szCs w:val="22"/>
        </w:rPr>
        <w:t>付款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single"/>
        </w:rPr>
        <w:t>付款流水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CD0767">
        <w:rPr>
          <w:rFonts w:ascii="Times New Roman" w:eastAsia="楷体" w:hAnsi="Times New Roman" w:cs="Times New Roman" w:hint="eastAsia"/>
          <w:color w:val="000000"/>
          <w:sz w:val="22"/>
          <w:szCs w:val="22"/>
          <w:u w:val="wave"/>
        </w:rPr>
        <w:t>贷款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D02FBD">
        <w:rPr>
          <w:rFonts w:ascii="Times New Roman" w:eastAsia="楷体" w:hAnsi="Times New Roman" w:cs="Times New Roman"/>
          <w:color w:val="000000"/>
          <w:sz w:val="22"/>
          <w:szCs w:val="22"/>
        </w:rPr>
        <w:t>付款日期、付款金额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68F06793" w14:textId="77777777" w:rsidR="0080650B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客户借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贷款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69C26351" w14:textId="77777777" w:rsidR="0080650B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服务客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支行名字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6169105C" w14:textId="77777777" w:rsidR="0080650B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开通账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账户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16A595E1" w14:textId="77777777" w:rsidR="0080650B" w:rsidRDefault="0080650B" w:rsidP="0080650B">
      <w:pPr>
        <w:pStyle w:val="a3"/>
        <w:numPr>
          <w:ilvl w:val="0"/>
          <w:numId w:val="12"/>
        </w:numPr>
        <w:spacing w:before="0" w:beforeAutospacing="0" w:after="0" w:afterAutospacing="0" w:line="360" w:lineRule="auto"/>
        <w:rPr>
          <w:rFonts w:ascii="Times New Roman" w:eastAsia="楷体" w:hAnsi="Times New Roman" w:cs="Times New Roman"/>
          <w:color w:val="000000"/>
          <w:sz w:val="22"/>
          <w:szCs w:val="22"/>
        </w:rPr>
      </w:pPr>
      <w:r w:rsidRPr="0080650B">
        <w:rPr>
          <w:rFonts w:ascii="黑体" w:eastAsia="黑体" w:hAnsi="黑体" w:cs="Times New Roman" w:hint="eastAsia"/>
          <w:color w:val="000000"/>
          <w:sz w:val="22"/>
          <w:szCs w:val="22"/>
        </w:rPr>
        <w:t>联系客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（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客户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、</w:t>
      </w:r>
      <w:r w:rsidRPr="0080650B">
        <w:rPr>
          <w:rFonts w:ascii="Times New Roman" w:eastAsia="楷体" w:hAnsi="Times New Roman" w:cs="Times New Roman" w:hint="eastAsia"/>
          <w:color w:val="000000"/>
          <w:sz w:val="22"/>
          <w:szCs w:val="22"/>
          <w:u w:val="double"/>
        </w:rPr>
        <w:t>员工身份证号</w:t>
      </w:r>
      <w:r>
        <w:rPr>
          <w:rFonts w:ascii="Times New Roman" w:eastAsia="楷体" w:hAnsi="Times New Roman" w:cs="Times New Roman" w:hint="eastAsia"/>
          <w:color w:val="000000"/>
          <w:sz w:val="22"/>
          <w:szCs w:val="22"/>
        </w:rPr>
        <w:t>）</w:t>
      </w:r>
    </w:p>
    <w:p w14:paraId="16436396" w14:textId="5A52BE9C" w:rsidR="00BD6BF9" w:rsidRPr="004364CD" w:rsidRDefault="00BD6BF9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MySQL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数据库结构实现</w:t>
      </w:r>
    </w:p>
    <w:p w14:paraId="33674708" w14:textId="0F10E383" w:rsidR="003D0A35" w:rsidRDefault="003D0A35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>
        <w:rPr>
          <w:rFonts w:ascii="Times New Roman" w:eastAsia="黑体" w:hAnsi="Times New Roman" w:cs="Times New Roman" w:hint="eastAsia"/>
          <w:color w:val="000000"/>
        </w:rPr>
        <w:t>PDM</w:t>
      </w:r>
      <w:r w:rsidR="00117F3C">
        <w:rPr>
          <w:rFonts w:ascii="Times New Roman" w:eastAsia="黑体" w:hAnsi="Times New Roman" w:cs="Times New Roman" w:hint="eastAsia"/>
          <w:color w:val="000000"/>
        </w:rPr>
        <w:t>设计</w:t>
      </w:r>
    </w:p>
    <w:p w14:paraId="11CB42EA" w14:textId="6843D735" w:rsidR="0043662E" w:rsidRDefault="0080650B" w:rsidP="0080650B">
      <w:pPr>
        <w:pStyle w:val="a3"/>
        <w:spacing w:before="0" w:beforeAutospacing="0" w:after="0" w:afterAutospacing="0" w:line="360" w:lineRule="auto"/>
        <w:ind w:firstLineChars="200" w:firstLine="440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使用</w:t>
      </w:r>
      <w:r>
        <w:rPr>
          <w:rFonts w:ascii="Times New Roman" w:eastAsiaTheme="minorEastAsia" w:hAnsi="Times New Roman" w:cs="Times New Roman"/>
          <w:color w:val="000000"/>
          <w:sz w:val="22"/>
          <w:szCs w:val="22"/>
        </w:rPr>
        <w:t>Power Designer</w:t>
      </w:r>
      <w:r w:rsidR="004364CD" w:rsidRP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把</w:t>
      </w:r>
      <w:r w:rsidR="004364CD" w:rsidRP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CDM</w:t>
      </w:r>
      <w:r w:rsidR="004364CD" w:rsidRP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转换成面向</w:t>
      </w:r>
      <w:r w:rsidR="004364CD" w:rsidRP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MySQL</w:t>
      </w:r>
      <w:r>
        <w:rPr>
          <w:rFonts w:ascii="Times New Roman" w:eastAsiaTheme="minorEastAsia" w:hAnsi="Times New Roman" w:cs="Times New Roman"/>
          <w:color w:val="000000"/>
          <w:sz w:val="22"/>
          <w:szCs w:val="22"/>
        </w:rPr>
        <w:t xml:space="preserve"> 5.0</w:t>
      </w:r>
      <w:r w:rsidR="004364CD" w:rsidRP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的</w:t>
      </w:r>
      <w:r w:rsidR="004364CD" w:rsidRP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PDM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</w:t>
      </w:r>
      <w:r w:rsidR="004364CD" w:rsidRPr="0080650B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得到的</w:t>
      </w:r>
      <w:r w:rsid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PDM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如</w:t>
      </w:r>
      <w:r w:rsid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图</w:t>
      </w:r>
      <w:r w:rsid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2</w:t>
      </w:r>
      <w:r w:rsid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所示。</w:t>
      </w:r>
    </w:p>
    <w:p w14:paraId="447A4D36" w14:textId="007AFBF1" w:rsidR="004364CD" w:rsidRPr="00724428" w:rsidRDefault="000B2D69" w:rsidP="00724428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 w:rsidRPr="001D1852">
        <w:rPr>
          <w:rFonts w:hint="eastAsia"/>
          <w:noProof/>
        </w:rPr>
        <w:drawing>
          <wp:inline distT="0" distB="0" distL="0" distR="0" wp14:anchorId="09200BF2" wp14:editId="2D76E9A8">
            <wp:extent cx="5274310" cy="3214370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1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0DA46" w14:textId="344AB8F4" w:rsidR="004364CD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PDM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设计结果</w:t>
      </w:r>
    </w:p>
    <w:p w14:paraId="678D6C8C" w14:textId="77777777" w:rsidR="000B2D69" w:rsidRPr="0043662E" w:rsidRDefault="000B2D69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</w:p>
    <w:p w14:paraId="00022387" w14:textId="77777777" w:rsidR="004861EC" w:rsidRDefault="003D0A35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lastRenderedPageBreak/>
        <w:t>数据库表定义</w:t>
      </w:r>
      <w:r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7EC17747" w14:textId="0AB40262" w:rsidR="006E1AD0" w:rsidRPr="00724428" w:rsidRDefault="004861EC" w:rsidP="006E1AD0">
      <w:pPr>
        <w:pStyle w:val="a3"/>
        <w:spacing w:before="0" w:beforeAutospacing="0" w:after="0" w:afterAutospacing="0" w:line="360" w:lineRule="auto"/>
        <w:ind w:firstLineChars="200" w:firstLine="440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Power</w:t>
      </w:r>
      <w:r w:rsidRPr="00724428">
        <w:rPr>
          <w:rFonts w:ascii="Times New Roman" w:eastAsiaTheme="minorEastAsia" w:hAnsi="Times New Roman" w:cs="Times New Roman"/>
          <w:color w:val="000000"/>
          <w:sz w:val="22"/>
          <w:szCs w:val="22"/>
        </w:rPr>
        <w:t xml:space="preserve"> 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Designer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的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PDM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可以直接转换为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MySQL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中的基本表。下面给出了基于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PDM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构建的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MySQL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基本表设计结果，见表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1</w:t>
      </w:r>
      <w:r w:rsidRPr="00724428">
        <w:rPr>
          <w:rFonts w:ascii="Times New Roman" w:eastAsiaTheme="minorEastAsia" w:hAnsi="Times New Roman" w:cs="Times New Roman"/>
          <w:color w:val="000000"/>
          <w:sz w:val="22"/>
          <w:szCs w:val="22"/>
        </w:rPr>
        <w:t>~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表</w:t>
      </w:r>
      <w:r w:rsidR="000B2D69">
        <w:rPr>
          <w:rFonts w:ascii="Times New Roman" w:eastAsiaTheme="minorEastAsia" w:hAnsi="Times New Roman" w:cs="Times New Roman"/>
          <w:color w:val="000000"/>
          <w:sz w:val="22"/>
          <w:szCs w:val="22"/>
        </w:rPr>
        <w:t>11</w:t>
      </w:r>
      <w:r w:rsidRPr="00724428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。</w:t>
      </w:r>
    </w:p>
    <w:p w14:paraId="2B0952D8" w14:textId="5AD9787F" w:rsidR="00BD6BF9" w:rsidRPr="006E1AD0" w:rsidRDefault="00BD6BF9" w:rsidP="00D77B25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1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 w:rsidR="00724428"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支行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 w:rsidR="00724428"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Bank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1"/>
        <w:gridCol w:w="1259"/>
        <w:gridCol w:w="1453"/>
        <w:gridCol w:w="1119"/>
        <w:gridCol w:w="1537"/>
        <w:gridCol w:w="3018"/>
      </w:tblGrid>
      <w:tr w:rsidR="00BD6BF9" w:rsidRPr="006E1AD0" w14:paraId="4656EB27" w14:textId="22B9DC5E" w:rsidTr="00724428">
        <w:trPr>
          <w:jc w:val="center"/>
        </w:trPr>
        <w:tc>
          <w:tcPr>
            <w:tcW w:w="1111" w:type="dxa"/>
            <w:vAlign w:val="center"/>
          </w:tcPr>
          <w:p w14:paraId="76FED88F" w14:textId="019E8D54" w:rsidR="00BD6BF9" w:rsidRPr="006E1AD0" w:rsidRDefault="00BD6B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59" w:type="dxa"/>
            <w:vAlign w:val="center"/>
          </w:tcPr>
          <w:p w14:paraId="29C6DEE3" w14:textId="3C97F5A1" w:rsidR="00BD6BF9" w:rsidRPr="006E1AD0" w:rsidRDefault="00BD6B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453" w:type="dxa"/>
            <w:vAlign w:val="center"/>
          </w:tcPr>
          <w:p w14:paraId="4D616489" w14:textId="136DEDDB" w:rsidR="00BD6BF9" w:rsidRPr="006E1AD0" w:rsidRDefault="00BD6B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9" w:type="dxa"/>
            <w:vAlign w:val="center"/>
          </w:tcPr>
          <w:p w14:paraId="2C5AACD8" w14:textId="3F71EEA3" w:rsidR="00BD6BF9" w:rsidRPr="006E1AD0" w:rsidRDefault="003D0A3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</w:t>
            </w:r>
            <w:r w:rsidR="00BD6BF9"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为空</w:t>
            </w:r>
          </w:p>
        </w:tc>
        <w:tc>
          <w:tcPr>
            <w:tcW w:w="1537" w:type="dxa"/>
            <w:vAlign w:val="center"/>
          </w:tcPr>
          <w:p w14:paraId="2DA5A27A" w14:textId="10DCB7AA" w:rsidR="00BD6BF9" w:rsidRPr="006E1AD0" w:rsidRDefault="00BD6B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18" w:type="dxa"/>
            <w:vAlign w:val="center"/>
          </w:tcPr>
          <w:p w14:paraId="4F47D05F" w14:textId="6BBBAB4B" w:rsidR="00BD6BF9" w:rsidRPr="006E1AD0" w:rsidRDefault="00BD6B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BD6BF9" w:rsidRPr="006E1AD0" w14:paraId="2F600CDE" w14:textId="1111BEA1" w:rsidTr="00724428">
        <w:trPr>
          <w:jc w:val="center"/>
        </w:trPr>
        <w:tc>
          <w:tcPr>
            <w:tcW w:w="1111" w:type="dxa"/>
            <w:vAlign w:val="center"/>
          </w:tcPr>
          <w:p w14:paraId="0F87FFED" w14:textId="0A9CA1FE" w:rsidR="00BD6BF9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259" w:type="dxa"/>
            <w:vAlign w:val="center"/>
          </w:tcPr>
          <w:p w14:paraId="6F71E8E2" w14:textId="5EB0235F" w:rsidR="00BD6BF9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支行名字</w:t>
            </w:r>
          </w:p>
        </w:tc>
        <w:tc>
          <w:tcPr>
            <w:tcW w:w="1453" w:type="dxa"/>
            <w:vAlign w:val="center"/>
          </w:tcPr>
          <w:p w14:paraId="00001261" w14:textId="68FB9003" w:rsidR="00BD6BF9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</w:t>
            </w:r>
            <w:r w:rsidR="003D0A35"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har</w:t>
            </w:r>
            <w:r w:rsidR="003D0A35"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</w:t>
            </w:r>
            <w:r w:rsidR="003D0A35"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9" w:type="dxa"/>
            <w:vAlign w:val="center"/>
          </w:tcPr>
          <w:p w14:paraId="1DCDB27C" w14:textId="2F842919" w:rsidR="00BD6BF9" w:rsidRPr="006E1AD0" w:rsidRDefault="00EB24AD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7" w:type="dxa"/>
            <w:vAlign w:val="center"/>
          </w:tcPr>
          <w:p w14:paraId="77450F12" w14:textId="698C8EB6" w:rsidR="00BD6BF9" w:rsidRPr="006E1AD0" w:rsidRDefault="003D0A3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18" w:type="dxa"/>
            <w:vAlign w:val="center"/>
          </w:tcPr>
          <w:p w14:paraId="70CAF277" w14:textId="55E7D966" w:rsidR="00BD6BF9" w:rsidRPr="006E1AD0" w:rsidRDefault="00EB24AD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3D0A35" w:rsidRPr="006E1AD0" w14:paraId="496055C2" w14:textId="77777777" w:rsidTr="00724428">
        <w:trPr>
          <w:jc w:val="center"/>
        </w:trPr>
        <w:tc>
          <w:tcPr>
            <w:tcW w:w="1111" w:type="dxa"/>
            <w:vAlign w:val="center"/>
          </w:tcPr>
          <w:p w14:paraId="0115F92F" w14:textId="1EF8F9AE" w:rsidR="003D0A35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ity</w:t>
            </w:r>
          </w:p>
        </w:tc>
        <w:tc>
          <w:tcPr>
            <w:tcW w:w="1259" w:type="dxa"/>
            <w:vAlign w:val="center"/>
          </w:tcPr>
          <w:p w14:paraId="430525D7" w14:textId="786B71D8" w:rsidR="003D0A35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所属城市</w:t>
            </w:r>
          </w:p>
        </w:tc>
        <w:tc>
          <w:tcPr>
            <w:tcW w:w="1453" w:type="dxa"/>
            <w:vAlign w:val="center"/>
          </w:tcPr>
          <w:p w14:paraId="37897190" w14:textId="1E299908" w:rsidR="003D0A35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="00EB24AD"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</w:t>
            </w:r>
            <w:r w:rsidR="00EB24AD"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9" w:type="dxa"/>
            <w:vAlign w:val="center"/>
          </w:tcPr>
          <w:p w14:paraId="2ED6790E" w14:textId="6E85014A" w:rsidR="003D0A35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7" w:type="dxa"/>
            <w:vAlign w:val="center"/>
          </w:tcPr>
          <w:p w14:paraId="74EEDC75" w14:textId="5F12F096" w:rsidR="003D0A35" w:rsidRPr="006E1AD0" w:rsidRDefault="00EB24AD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18" w:type="dxa"/>
            <w:vAlign w:val="center"/>
          </w:tcPr>
          <w:p w14:paraId="0A8C748F" w14:textId="777A5940" w:rsidR="003D0A35" w:rsidRPr="006E1AD0" w:rsidRDefault="00EB24AD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EB24AD" w:rsidRPr="006E1AD0" w14:paraId="78FB700B" w14:textId="77777777" w:rsidTr="00724428">
        <w:trPr>
          <w:jc w:val="center"/>
        </w:trPr>
        <w:tc>
          <w:tcPr>
            <w:tcW w:w="1111" w:type="dxa"/>
            <w:vAlign w:val="center"/>
          </w:tcPr>
          <w:p w14:paraId="0D9BFEF5" w14:textId="238F8DFD" w:rsidR="00EB24AD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P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operty</w:t>
            </w:r>
          </w:p>
        </w:tc>
        <w:tc>
          <w:tcPr>
            <w:tcW w:w="1259" w:type="dxa"/>
            <w:vAlign w:val="center"/>
          </w:tcPr>
          <w:p w14:paraId="3490C2C3" w14:textId="3BCFBBC8" w:rsidR="00EB24AD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资产</w:t>
            </w:r>
          </w:p>
        </w:tc>
        <w:tc>
          <w:tcPr>
            <w:tcW w:w="1453" w:type="dxa"/>
            <w:vAlign w:val="center"/>
          </w:tcPr>
          <w:p w14:paraId="308C90CD" w14:textId="30375EF0" w:rsidR="00EB24AD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Float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(100)</w:t>
            </w:r>
          </w:p>
        </w:tc>
        <w:tc>
          <w:tcPr>
            <w:tcW w:w="1119" w:type="dxa"/>
            <w:vAlign w:val="center"/>
          </w:tcPr>
          <w:p w14:paraId="1B9BD9C6" w14:textId="1711FA9D" w:rsidR="00EB24AD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7" w:type="dxa"/>
            <w:vAlign w:val="center"/>
          </w:tcPr>
          <w:p w14:paraId="44FE377A" w14:textId="2F886373" w:rsidR="00EB24AD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18" w:type="dxa"/>
            <w:vAlign w:val="center"/>
          </w:tcPr>
          <w:p w14:paraId="67A32626" w14:textId="434883B7" w:rsidR="00EB24AD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</w:tbl>
    <w:p w14:paraId="782C3CDA" w14:textId="0FAF323B" w:rsidR="00724428" w:rsidRPr="006E1AD0" w:rsidRDefault="00724428" w:rsidP="00D77B25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2. 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部门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Depart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7"/>
        <w:gridCol w:w="1270"/>
        <w:gridCol w:w="1394"/>
        <w:gridCol w:w="1116"/>
        <w:gridCol w:w="1531"/>
        <w:gridCol w:w="3069"/>
      </w:tblGrid>
      <w:tr w:rsidR="006E1AD0" w:rsidRPr="006E1AD0" w14:paraId="7BD7313E" w14:textId="77777777" w:rsidTr="006E1AD0">
        <w:trPr>
          <w:jc w:val="center"/>
        </w:trPr>
        <w:tc>
          <w:tcPr>
            <w:tcW w:w="1117" w:type="dxa"/>
            <w:vAlign w:val="center"/>
          </w:tcPr>
          <w:p w14:paraId="54277167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08366027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29136294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565FD5A7" w14:textId="7E7E9D11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1" w:type="dxa"/>
            <w:vAlign w:val="center"/>
          </w:tcPr>
          <w:p w14:paraId="1698C7C2" w14:textId="5A5C8ABD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69" w:type="dxa"/>
            <w:vAlign w:val="center"/>
          </w:tcPr>
          <w:p w14:paraId="3218C8AC" w14:textId="19A73B68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6E1AD0" w:rsidRPr="006E1AD0" w14:paraId="16A19C9B" w14:textId="77777777" w:rsidTr="006E1AD0">
        <w:trPr>
          <w:jc w:val="center"/>
        </w:trPr>
        <w:tc>
          <w:tcPr>
            <w:tcW w:w="1117" w:type="dxa"/>
            <w:vAlign w:val="center"/>
          </w:tcPr>
          <w:p w14:paraId="098911A9" w14:textId="3CDD038B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D</w:t>
            </w:r>
            <w:r w:rsid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epart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1270" w:type="dxa"/>
            <w:vAlign w:val="center"/>
          </w:tcPr>
          <w:p w14:paraId="6A7736DD" w14:textId="34A193E8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部门号</w:t>
            </w:r>
          </w:p>
        </w:tc>
        <w:tc>
          <w:tcPr>
            <w:tcW w:w="1394" w:type="dxa"/>
            <w:vAlign w:val="center"/>
          </w:tcPr>
          <w:p w14:paraId="7A80BE82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38197597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1" w:type="dxa"/>
            <w:vAlign w:val="center"/>
          </w:tcPr>
          <w:p w14:paraId="43C0FF24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69" w:type="dxa"/>
            <w:vAlign w:val="center"/>
          </w:tcPr>
          <w:p w14:paraId="5E08E763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026FA876" w14:textId="77777777" w:rsidTr="006E1AD0">
        <w:trPr>
          <w:jc w:val="center"/>
        </w:trPr>
        <w:tc>
          <w:tcPr>
            <w:tcW w:w="1117" w:type="dxa"/>
            <w:vAlign w:val="center"/>
          </w:tcPr>
          <w:p w14:paraId="51019F67" w14:textId="4C88412A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Bankname</w:t>
            </w:r>
          </w:p>
        </w:tc>
        <w:tc>
          <w:tcPr>
            <w:tcW w:w="1270" w:type="dxa"/>
            <w:vAlign w:val="center"/>
          </w:tcPr>
          <w:p w14:paraId="464D1BFE" w14:textId="10774DEF" w:rsidR="00724428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支行名字</w:t>
            </w:r>
          </w:p>
        </w:tc>
        <w:tc>
          <w:tcPr>
            <w:tcW w:w="1394" w:type="dxa"/>
            <w:vAlign w:val="center"/>
          </w:tcPr>
          <w:p w14:paraId="1737B67E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4F60C3BC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1" w:type="dxa"/>
            <w:vAlign w:val="center"/>
          </w:tcPr>
          <w:p w14:paraId="4E41D378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69" w:type="dxa"/>
            <w:vAlign w:val="center"/>
          </w:tcPr>
          <w:p w14:paraId="4E5A8A12" w14:textId="3BC0BA66" w:rsidR="00724428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Bank.Name</w:t>
            </w:r>
          </w:p>
        </w:tc>
      </w:tr>
      <w:tr w:rsidR="006E1AD0" w:rsidRPr="006E1AD0" w14:paraId="067553B9" w14:textId="77777777" w:rsidTr="006E1AD0">
        <w:trPr>
          <w:jc w:val="center"/>
        </w:trPr>
        <w:tc>
          <w:tcPr>
            <w:tcW w:w="1117" w:type="dxa"/>
            <w:vAlign w:val="center"/>
          </w:tcPr>
          <w:p w14:paraId="109E7B21" w14:textId="55476DFD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270" w:type="dxa"/>
            <w:vAlign w:val="center"/>
          </w:tcPr>
          <w:p w14:paraId="2AE666AD" w14:textId="4DB3D972" w:rsidR="00724428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部门名称</w:t>
            </w:r>
          </w:p>
        </w:tc>
        <w:tc>
          <w:tcPr>
            <w:tcW w:w="1394" w:type="dxa"/>
            <w:vAlign w:val="center"/>
          </w:tcPr>
          <w:p w14:paraId="63FDC27A" w14:textId="792752D1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91AB50A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1" w:type="dxa"/>
            <w:vAlign w:val="center"/>
          </w:tcPr>
          <w:p w14:paraId="309FF7A2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69" w:type="dxa"/>
            <w:vAlign w:val="center"/>
          </w:tcPr>
          <w:p w14:paraId="03EBC1C5" w14:textId="77777777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3829E476" w14:textId="77777777" w:rsidTr="006E1AD0">
        <w:trPr>
          <w:jc w:val="center"/>
        </w:trPr>
        <w:tc>
          <w:tcPr>
            <w:tcW w:w="1117" w:type="dxa"/>
            <w:vAlign w:val="center"/>
          </w:tcPr>
          <w:p w14:paraId="33C2E764" w14:textId="69ECA7C5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T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ype</w:t>
            </w:r>
          </w:p>
        </w:tc>
        <w:tc>
          <w:tcPr>
            <w:tcW w:w="1270" w:type="dxa"/>
            <w:vAlign w:val="center"/>
          </w:tcPr>
          <w:p w14:paraId="5733A61E" w14:textId="13487DF4" w:rsidR="00724428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部门类型</w:t>
            </w:r>
          </w:p>
        </w:tc>
        <w:tc>
          <w:tcPr>
            <w:tcW w:w="1394" w:type="dxa"/>
            <w:vAlign w:val="center"/>
          </w:tcPr>
          <w:p w14:paraId="7378AEFA" w14:textId="74A119F4" w:rsidR="00724428" w:rsidRPr="006E1AD0" w:rsidRDefault="00724428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77DDA41A" w14:textId="66A0C84E" w:rsidR="00724428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1" w:type="dxa"/>
            <w:vAlign w:val="center"/>
          </w:tcPr>
          <w:p w14:paraId="0CED803F" w14:textId="4069C49B" w:rsidR="00724428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69" w:type="dxa"/>
            <w:vAlign w:val="center"/>
          </w:tcPr>
          <w:p w14:paraId="0E5D9BAD" w14:textId="21D02145" w:rsidR="00724428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</w:tbl>
    <w:p w14:paraId="232E451D" w14:textId="15734AA3" w:rsidR="006E1AD0" w:rsidRPr="006E1AD0" w:rsidRDefault="006E1AD0" w:rsidP="00D77B25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3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员工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Employee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6E1AD0" w:rsidRPr="006E1AD0" w14:paraId="36EAB3B1" w14:textId="77777777" w:rsidTr="006E1AD0">
        <w:trPr>
          <w:jc w:val="center"/>
        </w:trPr>
        <w:tc>
          <w:tcPr>
            <w:tcW w:w="1115" w:type="dxa"/>
            <w:vAlign w:val="center"/>
          </w:tcPr>
          <w:p w14:paraId="411E2F85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3E11CDD2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4C11B639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5E8886BE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36A5FF4A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193F92AD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6E1AD0" w:rsidRPr="006E1AD0" w14:paraId="60E7329A" w14:textId="77777777" w:rsidTr="00913F86">
        <w:trPr>
          <w:jc w:val="center"/>
        </w:trPr>
        <w:tc>
          <w:tcPr>
            <w:tcW w:w="1115" w:type="dxa"/>
            <w:vAlign w:val="center"/>
          </w:tcPr>
          <w:p w14:paraId="64FC53A8" w14:textId="48DB9F3B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Eid</w:t>
            </w:r>
          </w:p>
        </w:tc>
        <w:tc>
          <w:tcPr>
            <w:tcW w:w="1270" w:type="dxa"/>
            <w:vAlign w:val="center"/>
          </w:tcPr>
          <w:p w14:paraId="3F224360" w14:textId="3EC7F609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w w:val="8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员工身份证号</w:t>
            </w:r>
          </w:p>
        </w:tc>
        <w:tc>
          <w:tcPr>
            <w:tcW w:w="1394" w:type="dxa"/>
            <w:vAlign w:val="center"/>
          </w:tcPr>
          <w:p w14:paraId="207F9092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58D9EA95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3B094326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6D61EDA8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0E9F3AA2" w14:textId="77777777" w:rsidTr="00913F86">
        <w:trPr>
          <w:jc w:val="center"/>
        </w:trPr>
        <w:tc>
          <w:tcPr>
            <w:tcW w:w="1115" w:type="dxa"/>
            <w:vAlign w:val="center"/>
          </w:tcPr>
          <w:p w14:paraId="208D1F6E" w14:textId="7EE5BE40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Departno</w:t>
            </w:r>
          </w:p>
        </w:tc>
        <w:tc>
          <w:tcPr>
            <w:tcW w:w="1270" w:type="dxa"/>
            <w:vAlign w:val="center"/>
          </w:tcPr>
          <w:p w14:paraId="60FB7E80" w14:textId="77D53B45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部门号</w:t>
            </w:r>
          </w:p>
        </w:tc>
        <w:tc>
          <w:tcPr>
            <w:tcW w:w="1394" w:type="dxa"/>
            <w:vAlign w:val="center"/>
          </w:tcPr>
          <w:p w14:paraId="2B30CF8A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0A96AF36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51CC686F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29CF3E8C" w14:textId="505D4CF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Depart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.Departno</w:t>
            </w:r>
          </w:p>
        </w:tc>
      </w:tr>
      <w:tr w:rsidR="006E1AD0" w:rsidRPr="006E1AD0" w14:paraId="404AC014" w14:textId="77777777" w:rsidTr="00913F86">
        <w:trPr>
          <w:jc w:val="center"/>
        </w:trPr>
        <w:tc>
          <w:tcPr>
            <w:tcW w:w="1115" w:type="dxa"/>
            <w:vAlign w:val="center"/>
          </w:tcPr>
          <w:p w14:paraId="0D990E0E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270" w:type="dxa"/>
            <w:vAlign w:val="center"/>
          </w:tcPr>
          <w:p w14:paraId="43BCE137" w14:textId="74A00C58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员工姓名</w:t>
            </w:r>
          </w:p>
        </w:tc>
        <w:tc>
          <w:tcPr>
            <w:tcW w:w="1394" w:type="dxa"/>
            <w:vAlign w:val="center"/>
          </w:tcPr>
          <w:p w14:paraId="4018C250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0E34DE8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7B3084C2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0F62119F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64DC8355" w14:textId="77777777" w:rsidTr="00913F86">
        <w:trPr>
          <w:jc w:val="center"/>
        </w:trPr>
        <w:tc>
          <w:tcPr>
            <w:tcW w:w="1115" w:type="dxa"/>
            <w:vAlign w:val="center"/>
          </w:tcPr>
          <w:p w14:paraId="0EB78567" w14:textId="2ECA4309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Tel</w:t>
            </w:r>
          </w:p>
        </w:tc>
        <w:tc>
          <w:tcPr>
            <w:tcW w:w="1270" w:type="dxa"/>
            <w:vAlign w:val="center"/>
          </w:tcPr>
          <w:p w14:paraId="3185747F" w14:textId="634B98D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员工电话</w:t>
            </w:r>
          </w:p>
        </w:tc>
        <w:tc>
          <w:tcPr>
            <w:tcW w:w="1394" w:type="dxa"/>
            <w:vAlign w:val="center"/>
          </w:tcPr>
          <w:p w14:paraId="67D2E8D4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213AEBCD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6C74E8B1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5C0FCA9B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5677B19F" w14:textId="77777777" w:rsidTr="00913F86">
        <w:trPr>
          <w:jc w:val="center"/>
        </w:trPr>
        <w:tc>
          <w:tcPr>
            <w:tcW w:w="1115" w:type="dxa"/>
            <w:vAlign w:val="center"/>
          </w:tcPr>
          <w:p w14:paraId="78C44D02" w14:textId="36D93C74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A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ddress</w:t>
            </w:r>
          </w:p>
        </w:tc>
        <w:tc>
          <w:tcPr>
            <w:tcW w:w="1270" w:type="dxa"/>
            <w:vAlign w:val="center"/>
          </w:tcPr>
          <w:p w14:paraId="1DCB45B5" w14:textId="1C717971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员工住址</w:t>
            </w:r>
          </w:p>
        </w:tc>
        <w:tc>
          <w:tcPr>
            <w:tcW w:w="1394" w:type="dxa"/>
            <w:vAlign w:val="center"/>
          </w:tcPr>
          <w:p w14:paraId="1A3DED86" w14:textId="60AD1005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54CDED11" w14:textId="3199EB1E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7B0C98A3" w14:textId="2BC24E48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2D48A1E6" w14:textId="472A42B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082AE3AC" w14:textId="77777777" w:rsidTr="00913F86">
        <w:trPr>
          <w:jc w:val="center"/>
        </w:trPr>
        <w:tc>
          <w:tcPr>
            <w:tcW w:w="1115" w:type="dxa"/>
            <w:vAlign w:val="center"/>
          </w:tcPr>
          <w:p w14:paraId="3277A3F6" w14:textId="69326956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Startdate</w:t>
            </w:r>
          </w:p>
        </w:tc>
        <w:tc>
          <w:tcPr>
            <w:tcW w:w="1270" w:type="dxa"/>
            <w:vAlign w:val="center"/>
          </w:tcPr>
          <w:p w14:paraId="32D9EB5C" w14:textId="291DFFB4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w w:val="8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开始工作日期</w:t>
            </w:r>
          </w:p>
        </w:tc>
        <w:tc>
          <w:tcPr>
            <w:tcW w:w="1394" w:type="dxa"/>
            <w:vAlign w:val="center"/>
          </w:tcPr>
          <w:p w14:paraId="6D26FDD6" w14:textId="06A15480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116" w:type="dxa"/>
            <w:vAlign w:val="center"/>
          </w:tcPr>
          <w:p w14:paraId="0BE4FDA5" w14:textId="2B3B75C1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6AE36301" w14:textId="7456A610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305A02D1" w14:textId="6B0E775B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2F69F8D6" w14:textId="77777777" w:rsidTr="00913F86">
        <w:trPr>
          <w:jc w:val="center"/>
        </w:trPr>
        <w:tc>
          <w:tcPr>
            <w:tcW w:w="1115" w:type="dxa"/>
            <w:vAlign w:val="center"/>
          </w:tcPr>
          <w:p w14:paraId="59467001" w14:textId="15A682C0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Manager</w:t>
            </w:r>
          </w:p>
        </w:tc>
        <w:tc>
          <w:tcPr>
            <w:tcW w:w="1270" w:type="dxa"/>
            <w:vAlign w:val="center"/>
          </w:tcPr>
          <w:p w14:paraId="7E43C554" w14:textId="4B43F1C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w w:val="8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是否部门经理</w:t>
            </w:r>
          </w:p>
        </w:tc>
        <w:tc>
          <w:tcPr>
            <w:tcW w:w="1394" w:type="dxa"/>
            <w:vAlign w:val="center"/>
          </w:tcPr>
          <w:p w14:paraId="08F62819" w14:textId="4AD96FFC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B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oolean</w:t>
            </w:r>
          </w:p>
        </w:tc>
        <w:tc>
          <w:tcPr>
            <w:tcW w:w="1116" w:type="dxa"/>
            <w:vAlign w:val="center"/>
          </w:tcPr>
          <w:p w14:paraId="666CEEDE" w14:textId="35420FC4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7C14A5CB" w14:textId="59A95A7A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3F295335" w14:textId="7CBB7F14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</w:tbl>
    <w:p w14:paraId="081AD356" w14:textId="22D158C2" w:rsidR="006E1AD0" w:rsidRPr="006E1AD0" w:rsidRDefault="006E1AD0" w:rsidP="00D77B25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4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账户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A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ccount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6E1AD0" w:rsidRPr="006E1AD0" w14:paraId="47993926" w14:textId="77777777" w:rsidTr="00E976A7">
        <w:trPr>
          <w:jc w:val="center"/>
        </w:trPr>
        <w:tc>
          <w:tcPr>
            <w:tcW w:w="1115" w:type="dxa"/>
            <w:vAlign w:val="center"/>
          </w:tcPr>
          <w:p w14:paraId="082A36C1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5683398B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03436284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4B270D56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34377C9A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4FB4010D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6E1AD0" w:rsidRPr="006E1AD0" w14:paraId="52108639" w14:textId="77777777" w:rsidTr="00E976A7">
        <w:trPr>
          <w:jc w:val="center"/>
        </w:trPr>
        <w:tc>
          <w:tcPr>
            <w:tcW w:w="1115" w:type="dxa"/>
            <w:vAlign w:val="center"/>
          </w:tcPr>
          <w:p w14:paraId="5C323015" w14:textId="2431A0A0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A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id</w:t>
            </w:r>
          </w:p>
        </w:tc>
        <w:tc>
          <w:tcPr>
            <w:tcW w:w="1270" w:type="dxa"/>
            <w:vAlign w:val="center"/>
          </w:tcPr>
          <w:p w14:paraId="0C6B8833" w14:textId="1042200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账户号</w:t>
            </w:r>
          </w:p>
        </w:tc>
        <w:tc>
          <w:tcPr>
            <w:tcW w:w="1394" w:type="dxa"/>
            <w:vAlign w:val="center"/>
          </w:tcPr>
          <w:p w14:paraId="1454B597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0C72A04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43A38BDB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7439376F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685EAF8B" w14:textId="77777777" w:rsidTr="00E976A7">
        <w:trPr>
          <w:jc w:val="center"/>
        </w:trPr>
        <w:tc>
          <w:tcPr>
            <w:tcW w:w="1115" w:type="dxa"/>
            <w:vAlign w:val="center"/>
          </w:tcPr>
          <w:p w14:paraId="5EFA1DEF" w14:textId="1B77110C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B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ankname</w:t>
            </w:r>
          </w:p>
        </w:tc>
        <w:tc>
          <w:tcPr>
            <w:tcW w:w="1270" w:type="dxa"/>
            <w:vAlign w:val="center"/>
          </w:tcPr>
          <w:p w14:paraId="3C5B42E0" w14:textId="345445A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支行名字</w:t>
            </w:r>
          </w:p>
        </w:tc>
        <w:tc>
          <w:tcPr>
            <w:tcW w:w="1394" w:type="dxa"/>
            <w:vAlign w:val="center"/>
          </w:tcPr>
          <w:p w14:paraId="1421582E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5E409727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6EF3A714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145DAA65" w14:textId="3C0576DF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Bank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.Name</w:t>
            </w:r>
          </w:p>
        </w:tc>
      </w:tr>
      <w:tr w:rsidR="006E1AD0" w:rsidRPr="006E1AD0" w14:paraId="0E42ADF2" w14:textId="77777777" w:rsidTr="00E976A7">
        <w:trPr>
          <w:jc w:val="center"/>
        </w:trPr>
        <w:tc>
          <w:tcPr>
            <w:tcW w:w="1115" w:type="dxa"/>
            <w:vAlign w:val="center"/>
          </w:tcPr>
          <w:p w14:paraId="138152F2" w14:textId="6985439F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Balance</w:t>
            </w:r>
          </w:p>
        </w:tc>
        <w:tc>
          <w:tcPr>
            <w:tcW w:w="1270" w:type="dxa"/>
            <w:vAlign w:val="center"/>
          </w:tcPr>
          <w:p w14:paraId="6357D385" w14:textId="2C972244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账户余额</w:t>
            </w:r>
          </w:p>
        </w:tc>
        <w:tc>
          <w:tcPr>
            <w:tcW w:w="1394" w:type="dxa"/>
            <w:vAlign w:val="center"/>
          </w:tcPr>
          <w:p w14:paraId="3B5A8BB4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BAE51EF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0989F3A0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0C5404A4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126BA204" w14:textId="77777777" w:rsidTr="00E976A7">
        <w:trPr>
          <w:jc w:val="center"/>
        </w:trPr>
        <w:tc>
          <w:tcPr>
            <w:tcW w:w="1115" w:type="dxa"/>
            <w:vAlign w:val="center"/>
          </w:tcPr>
          <w:p w14:paraId="2F17D064" w14:textId="70A70EA6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S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tartdate</w:t>
            </w:r>
          </w:p>
        </w:tc>
        <w:tc>
          <w:tcPr>
            <w:tcW w:w="1270" w:type="dxa"/>
            <w:vAlign w:val="center"/>
          </w:tcPr>
          <w:p w14:paraId="3FA25E00" w14:textId="7A24E96B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开户日期</w:t>
            </w:r>
          </w:p>
        </w:tc>
        <w:tc>
          <w:tcPr>
            <w:tcW w:w="1394" w:type="dxa"/>
            <w:vAlign w:val="center"/>
          </w:tcPr>
          <w:p w14:paraId="52FCFF63" w14:textId="7DDC320E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116" w:type="dxa"/>
            <w:vAlign w:val="center"/>
          </w:tcPr>
          <w:p w14:paraId="4EDE6D8D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461DAC57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7B695194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506CC1AE" w14:textId="77777777" w:rsidTr="00E976A7">
        <w:trPr>
          <w:jc w:val="center"/>
        </w:trPr>
        <w:tc>
          <w:tcPr>
            <w:tcW w:w="1115" w:type="dxa"/>
            <w:vAlign w:val="center"/>
          </w:tcPr>
          <w:p w14:paraId="463321AF" w14:textId="03590EAD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R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ecentdate</w:t>
            </w:r>
          </w:p>
        </w:tc>
        <w:tc>
          <w:tcPr>
            <w:tcW w:w="1270" w:type="dxa"/>
            <w:vAlign w:val="center"/>
          </w:tcPr>
          <w:p w14:paraId="32A01330" w14:textId="111F39C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w w:val="8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最近访问日期</w:t>
            </w:r>
          </w:p>
        </w:tc>
        <w:tc>
          <w:tcPr>
            <w:tcW w:w="1394" w:type="dxa"/>
            <w:vAlign w:val="center"/>
          </w:tcPr>
          <w:p w14:paraId="420CDF65" w14:textId="3C394276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116" w:type="dxa"/>
            <w:vAlign w:val="center"/>
          </w:tcPr>
          <w:p w14:paraId="02E3000F" w14:textId="7777777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5985F52C" w14:textId="7777777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031B7BE5" w14:textId="7777777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6485F3A5" w14:textId="77777777" w:rsidTr="00E976A7">
        <w:trPr>
          <w:jc w:val="center"/>
        </w:trPr>
        <w:tc>
          <w:tcPr>
            <w:tcW w:w="1115" w:type="dxa"/>
            <w:vAlign w:val="center"/>
          </w:tcPr>
          <w:p w14:paraId="774F009C" w14:textId="0E4CBD9B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Deposit</w:t>
            </w:r>
          </w:p>
        </w:tc>
        <w:tc>
          <w:tcPr>
            <w:tcW w:w="1270" w:type="dxa"/>
            <w:vAlign w:val="center"/>
          </w:tcPr>
          <w:p w14:paraId="2CD74DB2" w14:textId="61641675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是否储蓄账户</w:t>
            </w:r>
          </w:p>
        </w:tc>
        <w:tc>
          <w:tcPr>
            <w:tcW w:w="1394" w:type="dxa"/>
            <w:vAlign w:val="center"/>
          </w:tcPr>
          <w:p w14:paraId="5ACC643A" w14:textId="2DD8EE3F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Boolean</w:t>
            </w:r>
          </w:p>
        </w:tc>
        <w:tc>
          <w:tcPr>
            <w:tcW w:w="1116" w:type="dxa"/>
            <w:vAlign w:val="center"/>
          </w:tcPr>
          <w:p w14:paraId="6E2DF89B" w14:textId="7777777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74A755F4" w14:textId="7777777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52997763" w14:textId="7777777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5F1FE57A" w14:textId="77777777" w:rsidTr="00E976A7">
        <w:trPr>
          <w:jc w:val="center"/>
        </w:trPr>
        <w:tc>
          <w:tcPr>
            <w:tcW w:w="1115" w:type="dxa"/>
            <w:vAlign w:val="center"/>
          </w:tcPr>
          <w:p w14:paraId="01E0E340" w14:textId="31246C2F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Rate</w:t>
            </w:r>
          </w:p>
        </w:tc>
        <w:tc>
          <w:tcPr>
            <w:tcW w:w="1270" w:type="dxa"/>
            <w:vAlign w:val="center"/>
          </w:tcPr>
          <w:p w14:paraId="2B7ACDB7" w14:textId="5D5785E4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利率</w:t>
            </w:r>
          </w:p>
        </w:tc>
        <w:tc>
          <w:tcPr>
            <w:tcW w:w="1394" w:type="dxa"/>
            <w:vAlign w:val="center"/>
          </w:tcPr>
          <w:p w14:paraId="2132B98E" w14:textId="62721171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Float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(8)</w:t>
            </w:r>
          </w:p>
        </w:tc>
        <w:tc>
          <w:tcPr>
            <w:tcW w:w="1116" w:type="dxa"/>
            <w:vAlign w:val="center"/>
          </w:tcPr>
          <w:p w14:paraId="32053F6C" w14:textId="20475AC3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1532" w:type="dxa"/>
            <w:vAlign w:val="center"/>
          </w:tcPr>
          <w:p w14:paraId="0E5EECFA" w14:textId="7777777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6AB5E505" w14:textId="77777777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1BCF70E0" w14:textId="77777777" w:rsidTr="00E976A7">
        <w:trPr>
          <w:jc w:val="center"/>
        </w:trPr>
        <w:tc>
          <w:tcPr>
            <w:tcW w:w="1115" w:type="dxa"/>
            <w:vAlign w:val="center"/>
          </w:tcPr>
          <w:p w14:paraId="141603BF" w14:textId="1BED4ECD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270" w:type="dxa"/>
            <w:vAlign w:val="center"/>
          </w:tcPr>
          <w:p w14:paraId="2B9A71A8" w14:textId="01B7A199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货币类型</w:t>
            </w:r>
          </w:p>
        </w:tc>
        <w:tc>
          <w:tcPr>
            <w:tcW w:w="1394" w:type="dxa"/>
            <w:vAlign w:val="center"/>
          </w:tcPr>
          <w:p w14:paraId="5F070781" w14:textId="01AF7DA3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2BB7D906" w14:textId="508F29FF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1532" w:type="dxa"/>
            <w:vAlign w:val="center"/>
          </w:tcPr>
          <w:p w14:paraId="470D8A01" w14:textId="07D3AC20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6D74257F" w14:textId="5798BCD8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7906E1F4" w14:textId="77777777" w:rsidTr="00E976A7">
        <w:trPr>
          <w:jc w:val="center"/>
        </w:trPr>
        <w:tc>
          <w:tcPr>
            <w:tcW w:w="1115" w:type="dxa"/>
            <w:vAlign w:val="center"/>
          </w:tcPr>
          <w:p w14:paraId="10614D7A" w14:textId="4108B330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Overdraft</w:t>
            </w:r>
          </w:p>
        </w:tc>
        <w:tc>
          <w:tcPr>
            <w:tcW w:w="1270" w:type="dxa"/>
            <w:vAlign w:val="center"/>
          </w:tcPr>
          <w:p w14:paraId="7FE5EDAD" w14:textId="7310C90F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透支额</w:t>
            </w:r>
          </w:p>
        </w:tc>
        <w:tc>
          <w:tcPr>
            <w:tcW w:w="1394" w:type="dxa"/>
            <w:vAlign w:val="center"/>
          </w:tcPr>
          <w:p w14:paraId="32DBF411" w14:textId="0D823ECA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Float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(100)</w:t>
            </w:r>
          </w:p>
        </w:tc>
        <w:tc>
          <w:tcPr>
            <w:tcW w:w="1116" w:type="dxa"/>
            <w:vAlign w:val="center"/>
          </w:tcPr>
          <w:p w14:paraId="3B2F1182" w14:textId="304025A1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1532" w:type="dxa"/>
            <w:vAlign w:val="center"/>
          </w:tcPr>
          <w:p w14:paraId="17BF8032" w14:textId="459F6268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28A5BB15" w14:textId="0278F6A3" w:rsid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</w:tbl>
    <w:p w14:paraId="01D98789" w14:textId="77777777" w:rsidR="006E1AD0" w:rsidRDefault="006E1AD0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</w:rPr>
      </w:pPr>
    </w:p>
    <w:p w14:paraId="2C51FA30" w14:textId="77777777" w:rsidR="006E1AD0" w:rsidRDefault="006E1AD0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</w:rPr>
      </w:pPr>
    </w:p>
    <w:p w14:paraId="1D2D075D" w14:textId="05D327E9" w:rsidR="006E1AD0" w:rsidRPr="006E1AD0" w:rsidRDefault="006E1AD0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lastRenderedPageBreak/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5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客户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Client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6E1AD0" w:rsidRPr="006E1AD0" w14:paraId="7F77F876" w14:textId="77777777" w:rsidTr="00E976A7">
        <w:trPr>
          <w:jc w:val="center"/>
        </w:trPr>
        <w:tc>
          <w:tcPr>
            <w:tcW w:w="1115" w:type="dxa"/>
            <w:vAlign w:val="center"/>
          </w:tcPr>
          <w:p w14:paraId="63802C29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472B15A2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5AE9C18A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54B2B53B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66DF7A10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265AABA7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6E1AD0" w:rsidRPr="006E1AD0" w14:paraId="59DFC24C" w14:textId="77777777" w:rsidTr="00E976A7">
        <w:trPr>
          <w:jc w:val="center"/>
        </w:trPr>
        <w:tc>
          <w:tcPr>
            <w:tcW w:w="1115" w:type="dxa"/>
            <w:vAlign w:val="center"/>
          </w:tcPr>
          <w:p w14:paraId="3883BC0E" w14:textId="7C92C810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C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id</w:t>
            </w:r>
          </w:p>
        </w:tc>
        <w:tc>
          <w:tcPr>
            <w:tcW w:w="1270" w:type="dxa"/>
            <w:vAlign w:val="center"/>
          </w:tcPr>
          <w:p w14:paraId="30D24239" w14:textId="4A3CE4AB" w:rsidR="006E1AD0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客户身份证号</w:t>
            </w:r>
          </w:p>
        </w:tc>
        <w:tc>
          <w:tcPr>
            <w:tcW w:w="1394" w:type="dxa"/>
            <w:vAlign w:val="center"/>
          </w:tcPr>
          <w:p w14:paraId="0D435615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6B4A2125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15E66727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43100D6C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3BDDFCBC" w14:textId="77777777" w:rsidTr="00E976A7">
        <w:trPr>
          <w:jc w:val="center"/>
        </w:trPr>
        <w:tc>
          <w:tcPr>
            <w:tcW w:w="1115" w:type="dxa"/>
            <w:vAlign w:val="center"/>
          </w:tcPr>
          <w:p w14:paraId="782DC42F" w14:textId="350525DD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name</w:t>
            </w:r>
          </w:p>
        </w:tc>
        <w:tc>
          <w:tcPr>
            <w:tcW w:w="1270" w:type="dxa"/>
            <w:vAlign w:val="center"/>
          </w:tcPr>
          <w:p w14:paraId="0ECC3278" w14:textId="2E8CA3D3" w:rsidR="006E1AD0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AB53F9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客户姓名</w:t>
            </w:r>
          </w:p>
        </w:tc>
        <w:tc>
          <w:tcPr>
            <w:tcW w:w="1394" w:type="dxa"/>
            <w:vAlign w:val="center"/>
          </w:tcPr>
          <w:p w14:paraId="4AB8CE94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2ED9EB51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79255D50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2979AC91" w14:textId="71741E56" w:rsidR="006E1AD0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6E1AD0" w:rsidRPr="006E1AD0" w14:paraId="4815F09C" w14:textId="77777777" w:rsidTr="00E976A7">
        <w:trPr>
          <w:jc w:val="center"/>
        </w:trPr>
        <w:tc>
          <w:tcPr>
            <w:tcW w:w="1115" w:type="dxa"/>
            <w:vAlign w:val="center"/>
          </w:tcPr>
          <w:p w14:paraId="4E358BC4" w14:textId="43A4FCC6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C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1270" w:type="dxa"/>
            <w:vAlign w:val="center"/>
          </w:tcPr>
          <w:p w14:paraId="773FC560" w14:textId="4DBC5198" w:rsidR="006E1AD0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AB53F9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客户电话</w:t>
            </w:r>
          </w:p>
        </w:tc>
        <w:tc>
          <w:tcPr>
            <w:tcW w:w="1394" w:type="dxa"/>
            <w:vAlign w:val="center"/>
          </w:tcPr>
          <w:p w14:paraId="6483F8A5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35E6CD0D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72552FE8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491BBC5C" w14:textId="77777777" w:rsidR="006E1AD0" w:rsidRPr="006E1AD0" w:rsidRDefault="006E1AD0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AB53F9" w:rsidRPr="006E1AD0" w14:paraId="1A730D69" w14:textId="77777777" w:rsidTr="00E976A7">
        <w:trPr>
          <w:jc w:val="center"/>
        </w:trPr>
        <w:tc>
          <w:tcPr>
            <w:tcW w:w="1115" w:type="dxa"/>
            <w:vAlign w:val="center"/>
          </w:tcPr>
          <w:p w14:paraId="0CBC6CB0" w14:textId="7F1542BE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C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address</w:t>
            </w:r>
          </w:p>
        </w:tc>
        <w:tc>
          <w:tcPr>
            <w:tcW w:w="1270" w:type="dxa"/>
            <w:vAlign w:val="center"/>
          </w:tcPr>
          <w:p w14:paraId="33A25183" w14:textId="5801E0CD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AB53F9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客户住址</w:t>
            </w:r>
          </w:p>
        </w:tc>
        <w:tc>
          <w:tcPr>
            <w:tcW w:w="1394" w:type="dxa"/>
            <w:vAlign w:val="center"/>
          </w:tcPr>
          <w:p w14:paraId="751DE38E" w14:textId="7EF1F7C4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6AFBE0B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6F1A5E6C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61A53870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AB53F9" w:rsidRPr="006E1AD0" w14:paraId="469C9C1A" w14:textId="77777777" w:rsidTr="00E976A7">
        <w:trPr>
          <w:jc w:val="center"/>
        </w:trPr>
        <w:tc>
          <w:tcPr>
            <w:tcW w:w="1115" w:type="dxa"/>
            <w:vAlign w:val="center"/>
          </w:tcPr>
          <w:p w14:paraId="4AD63E20" w14:textId="61E538CD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L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name</w:t>
            </w:r>
          </w:p>
        </w:tc>
        <w:tc>
          <w:tcPr>
            <w:tcW w:w="1270" w:type="dxa"/>
            <w:vAlign w:val="center"/>
          </w:tcPr>
          <w:p w14:paraId="181A2852" w14:textId="6D71F3DA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AB53F9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联系人姓名</w:t>
            </w:r>
          </w:p>
        </w:tc>
        <w:tc>
          <w:tcPr>
            <w:tcW w:w="1394" w:type="dxa"/>
            <w:vAlign w:val="center"/>
          </w:tcPr>
          <w:p w14:paraId="3E898B56" w14:textId="58CEDD89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3DB328E6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1D34E469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112B565B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AB53F9" w:rsidRPr="006E1AD0" w14:paraId="41E9CBE7" w14:textId="77777777" w:rsidTr="00E976A7">
        <w:trPr>
          <w:jc w:val="center"/>
        </w:trPr>
        <w:tc>
          <w:tcPr>
            <w:tcW w:w="1115" w:type="dxa"/>
            <w:vAlign w:val="center"/>
          </w:tcPr>
          <w:p w14:paraId="011D7062" w14:textId="7D4DFAC1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L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phone</w:t>
            </w:r>
          </w:p>
        </w:tc>
        <w:tc>
          <w:tcPr>
            <w:tcW w:w="1270" w:type="dxa"/>
            <w:vAlign w:val="center"/>
          </w:tcPr>
          <w:p w14:paraId="616D1865" w14:textId="4755A748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AB53F9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联系人电话</w:t>
            </w:r>
          </w:p>
        </w:tc>
        <w:tc>
          <w:tcPr>
            <w:tcW w:w="1394" w:type="dxa"/>
            <w:vAlign w:val="center"/>
          </w:tcPr>
          <w:p w14:paraId="314DCEC2" w14:textId="3C1420D1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101B548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0994459B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183EF280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AB53F9" w:rsidRPr="006E1AD0" w14:paraId="240061FE" w14:textId="77777777" w:rsidTr="00E976A7">
        <w:trPr>
          <w:jc w:val="center"/>
        </w:trPr>
        <w:tc>
          <w:tcPr>
            <w:tcW w:w="1115" w:type="dxa"/>
            <w:vAlign w:val="center"/>
          </w:tcPr>
          <w:p w14:paraId="4140279F" w14:textId="681B5358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L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email</w:t>
            </w:r>
          </w:p>
        </w:tc>
        <w:tc>
          <w:tcPr>
            <w:tcW w:w="1270" w:type="dxa"/>
            <w:vAlign w:val="center"/>
          </w:tcPr>
          <w:p w14:paraId="553CDC45" w14:textId="3E270630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w w:val="8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联系人</w:t>
            </w: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Email</w:t>
            </w:r>
          </w:p>
        </w:tc>
        <w:tc>
          <w:tcPr>
            <w:tcW w:w="1394" w:type="dxa"/>
            <w:vAlign w:val="center"/>
          </w:tcPr>
          <w:p w14:paraId="1ADB3748" w14:textId="71AE5CBB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66E4946E" w14:textId="0C43649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6A1F208B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47305381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AB53F9" w:rsidRPr="006E1AD0" w14:paraId="1ABAF274" w14:textId="77777777" w:rsidTr="00E976A7">
        <w:trPr>
          <w:jc w:val="center"/>
        </w:trPr>
        <w:tc>
          <w:tcPr>
            <w:tcW w:w="1115" w:type="dxa"/>
            <w:vAlign w:val="center"/>
          </w:tcPr>
          <w:p w14:paraId="3DBC16DA" w14:textId="4ACF608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R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elation</w:t>
            </w:r>
          </w:p>
        </w:tc>
        <w:tc>
          <w:tcPr>
            <w:tcW w:w="1270" w:type="dxa"/>
            <w:vAlign w:val="center"/>
          </w:tcPr>
          <w:p w14:paraId="73C59145" w14:textId="7609DFEF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AB53F9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联系人关系</w:t>
            </w:r>
          </w:p>
        </w:tc>
        <w:tc>
          <w:tcPr>
            <w:tcW w:w="1394" w:type="dxa"/>
            <w:vAlign w:val="center"/>
          </w:tcPr>
          <w:p w14:paraId="7D62E95E" w14:textId="30397441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569FAB2A" w14:textId="1923F71F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46765960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454FA006" w14:textId="77777777" w:rsid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</w:tbl>
    <w:p w14:paraId="60E27FF3" w14:textId="3E37CB00" w:rsidR="00AB53F9" w:rsidRPr="006E1AD0" w:rsidRDefault="00AB53F9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6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放贷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Loan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AB53F9" w:rsidRPr="006E1AD0" w14:paraId="58E91AF7" w14:textId="77777777" w:rsidTr="00E976A7">
        <w:trPr>
          <w:jc w:val="center"/>
        </w:trPr>
        <w:tc>
          <w:tcPr>
            <w:tcW w:w="1115" w:type="dxa"/>
            <w:vAlign w:val="center"/>
          </w:tcPr>
          <w:p w14:paraId="6C536BAF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575713AE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429AE4D6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4B49AB6D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64424B96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5E5AB546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AB53F9" w:rsidRPr="006E1AD0" w14:paraId="45C4F58C" w14:textId="77777777" w:rsidTr="00E976A7">
        <w:trPr>
          <w:jc w:val="center"/>
        </w:trPr>
        <w:tc>
          <w:tcPr>
            <w:tcW w:w="1115" w:type="dxa"/>
            <w:vAlign w:val="center"/>
          </w:tcPr>
          <w:p w14:paraId="01BC5C16" w14:textId="0155B8D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Lid</w:t>
            </w:r>
          </w:p>
        </w:tc>
        <w:tc>
          <w:tcPr>
            <w:tcW w:w="1270" w:type="dxa"/>
            <w:vAlign w:val="center"/>
          </w:tcPr>
          <w:p w14:paraId="3225701D" w14:textId="20EA1D4C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AB53F9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贷款号</w:t>
            </w:r>
          </w:p>
        </w:tc>
        <w:tc>
          <w:tcPr>
            <w:tcW w:w="1394" w:type="dxa"/>
            <w:vAlign w:val="center"/>
          </w:tcPr>
          <w:p w14:paraId="614AE43F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1234252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10B3F9D1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638378FA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AB53F9" w:rsidRPr="006E1AD0" w14:paraId="193202F0" w14:textId="77777777" w:rsidTr="00E976A7">
        <w:trPr>
          <w:jc w:val="center"/>
        </w:trPr>
        <w:tc>
          <w:tcPr>
            <w:tcW w:w="1115" w:type="dxa"/>
            <w:vAlign w:val="center"/>
          </w:tcPr>
          <w:p w14:paraId="300CD6D3" w14:textId="3CF1B7AE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B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ankname</w:t>
            </w:r>
          </w:p>
        </w:tc>
        <w:tc>
          <w:tcPr>
            <w:tcW w:w="1270" w:type="dxa"/>
            <w:vAlign w:val="center"/>
          </w:tcPr>
          <w:p w14:paraId="779A23C2" w14:textId="6AC2344E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支行名字</w:t>
            </w:r>
          </w:p>
        </w:tc>
        <w:tc>
          <w:tcPr>
            <w:tcW w:w="1394" w:type="dxa"/>
            <w:vAlign w:val="center"/>
          </w:tcPr>
          <w:p w14:paraId="6F5AB1C6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Varc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har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0562F324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40166972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36D80B30" w14:textId="31214498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Bank.Name</w:t>
            </w:r>
          </w:p>
        </w:tc>
      </w:tr>
      <w:tr w:rsidR="00AB53F9" w:rsidRPr="006E1AD0" w14:paraId="10FD25A9" w14:textId="77777777" w:rsidTr="00E976A7">
        <w:trPr>
          <w:jc w:val="center"/>
        </w:trPr>
        <w:tc>
          <w:tcPr>
            <w:tcW w:w="1115" w:type="dxa"/>
            <w:vAlign w:val="center"/>
          </w:tcPr>
          <w:p w14:paraId="2EA76424" w14:textId="4A6985B1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Lamount</w:t>
            </w:r>
          </w:p>
        </w:tc>
        <w:tc>
          <w:tcPr>
            <w:tcW w:w="1270" w:type="dxa"/>
            <w:vAlign w:val="center"/>
          </w:tcPr>
          <w:p w14:paraId="66B98055" w14:textId="582E22BA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贷款金额</w:t>
            </w:r>
          </w:p>
        </w:tc>
        <w:tc>
          <w:tcPr>
            <w:tcW w:w="1394" w:type="dxa"/>
            <w:vAlign w:val="center"/>
          </w:tcPr>
          <w:p w14:paraId="757D331D" w14:textId="30F6572A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Float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(100)</w:t>
            </w:r>
          </w:p>
        </w:tc>
        <w:tc>
          <w:tcPr>
            <w:tcW w:w="1116" w:type="dxa"/>
            <w:vAlign w:val="center"/>
          </w:tcPr>
          <w:p w14:paraId="5F1ED180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3C57FFFB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170409EA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</w:tbl>
    <w:p w14:paraId="48FF6DB8" w14:textId="321F543B" w:rsidR="00AB53F9" w:rsidRPr="006E1AD0" w:rsidRDefault="00AB53F9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7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付款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A</w:t>
      </w:r>
      <w:r w:rsidRPr="00AB53F9">
        <w:rPr>
          <w:rFonts w:ascii="Times New Roman" w:eastAsia="黑体" w:hAnsi="Times New Roman" w:cs="Times New Roman"/>
          <w:color w:val="000000"/>
          <w:sz w:val="20"/>
          <w:szCs w:val="20"/>
        </w:rPr>
        <w:t>ppropriate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AB53F9" w:rsidRPr="006E1AD0" w14:paraId="2F430001" w14:textId="77777777" w:rsidTr="00E976A7">
        <w:trPr>
          <w:jc w:val="center"/>
        </w:trPr>
        <w:tc>
          <w:tcPr>
            <w:tcW w:w="1115" w:type="dxa"/>
            <w:vAlign w:val="center"/>
          </w:tcPr>
          <w:p w14:paraId="0A21029D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2F6E018D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2A3E40C3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314737B5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1430DD71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31AC04DA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AB53F9" w:rsidRPr="006E1AD0" w14:paraId="366362D6" w14:textId="77777777" w:rsidTr="00E976A7">
        <w:trPr>
          <w:jc w:val="center"/>
        </w:trPr>
        <w:tc>
          <w:tcPr>
            <w:tcW w:w="1115" w:type="dxa"/>
            <w:vAlign w:val="center"/>
          </w:tcPr>
          <w:p w14:paraId="397A9A04" w14:textId="049C48D9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id</w:t>
            </w:r>
          </w:p>
        </w:tc>
        <w:tc>
          <w:tcPr>
            <w:tcW w:w="1270" w:type="dxa"/>
            <w:vAlign w:val="center"/>
          </w:tcPr>
          <w:p w14:paraId="2F734F44" w14:textId="09554D71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付款流水号</w:t>
            </w:r>
          </w:p>
        </w:tc>
        <w:tc>
          <w:tcPr>
            <w:tcW w:w="1394" w:type="dxa"/>
            <w:vAlign w:val="center"/>
          </w:tcPr>
          <w:p w14:paraId="75B4A5F0" w14:textId="2F84C8CD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2E4ED7E8" w14:textId="14182DE0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21BDB287" w14:textId="7EA4B633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0576B751" w14:textId="0FEEBBD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AB53F9" w:rsidRPr="006E1AD0" w14:paraId="110CEE17" w14:textId="77777777" w:rsidTr="00E976A7">
        <w:trPr>
          <w:jc w:val="center"/>
        </w:trPr>
        <w:tc>
          <w:tcPr>
            <w:tcW w:w="1115" w:type="dxa"/>
            <w:vAlign w:val="center"/>
          </w:tcPr>
          <w:p w14:paraId="3863F3EA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Lid</w:t>
            </w:r>
          </w:p>
        </w:tc>
        <w:tc>
          <w:tcPr>
            <w:tcW w:w="1270" w:type="dxa"/>
            <w:vAlign w:val="center"/>
          </w:tcPr>
          <w:p w14:paraId="6D9131C5" w14:textId="77777777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AB53F9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贷款号</w:t>
            </w:r>
          </w:p>
        </w:tc>
        <w:tc>
          <w:tcPr>
            <w:tcW w:w="1394" w:type="dxa"/>
            <w:vAlign w:val="center"/>
          </w:tcPr>
          <w:p w14:paraId="762F43A1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0E427B71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27864C95" w14:textId="4FD1F2EC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6634C240" w14:textId="66E2E23C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Loan.Lid</w:t>
            </w:r>
          </w:p>
        </w:tc>
      </w:tr>
      <w:tr w:rsidR="00AB53F9" w:rsidRPr="006E1AD0" w14:paraId="317E9438" w14:textId="77777777" w:rsidTr="00E976A7">
        <w:trPr>
          <w:jc w:val="center"/>
        </w:trPr>
        <w:tc>
          <w:tcPr>
            <w:tcW w:w="1115" w:type="dxa"/>
            <w:vAlign w:val="center"/>
          </w:tcPr>
          <w:p w14:paraId="38169DDB" w14:textId="70A10008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Pdate</w:t>
            </w:r>
          </w:p>
        </w:tc>
        <w:tc>
          <w:tcPr>
            <w:tcW w:w="1270" w:type="dxa"/>
            <w:vAlign w:val="center"/>
          </w:tcPr>
          <w:p w14:paraId="56B2A88F" w14:textId="719EAA93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付款日期</w:t>
            </w:r>
          </w:p>
        </w:tc>
        <w:tc>
          <w:tcPr>
            <w:tcW w:w="1394" w:type="dxa"/>
            <w:vAlign w:val="center"/>
          </w:tcPr>
          <w:p w14:paraId="1EF9532A" w14:textId="1F48DA9B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116" w:type="dxa"/>
            <w:vAlign w:val="center"/>
          </w:tcPr>
          <w:p w14:paraId="5DF8243C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1392F18F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0749B3AC" w14:textId="6F17F885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  <w:tr w:rsidR="00AB53F9" w:rsidRPr="006E1AD0" w14:paraId="2ED944D3" w14:textId="77777777" w:rsidTr="00E976A7">
        <w:trPr>
          <w:jc w:val="center"/>
        </w:trPr>
        <w:tc>
          <w:tcPr>
            <w:tcW w:w="1115" w:type="dxa"/>
            <w:vAlign w:val="center"/>
          </w:tcPr>
          <w:p w14:paraId="6008EDCD" w14:textId="55C1901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P</w:t>
            </w: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amount</w:t>
            </w:r>
          </w:p>
        </w:tc>
        <w:tc>
          <w:tcPr>
            <w:tcW w:w="1270" w:type="dxa"/>
            <w:vAlign w:val="center"/>
          </w:tcPr>
          <w:p w14:paraId="5197B9EC" w14:textId="08ABC225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付款金额</w:t>
            </w:r>
          </w:p>
        </w:tc>
        <w:tc>
          <w:tcPr>
            <w:tcW w:w="1394" w:type="dxa"/>
            <w:vAlign w:val="center"/>
          </w:tcPr>
          <w:p w14:paraId="44C47484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Float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(100)</w:t>
            </w:r>
          </w:p>
        </w:tc>
        <w:tc>
          <w:tcPr>
            <w:tcW w:w="1116" w:type="dxa"/>
            <w:vAlign w:val="center"/>
          </w:tcPr>
          <w:p w14:paraId="3FB6C75E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620B2BB3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3070" w:type="dxa"/>
            <w:vAlign w:val="center"/>
          </w:tcPr>
          <w:p w14:paraId="619867F6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</w:tr>
    </w:tbl>
    <w:p w14:paraId="74952D82" w14:textId="61AFB1F1" w:rsidR="00AB53F9" w:rsidRPr="006E1AD0" w:rsidRDefault="00AB53F9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8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开通账户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A</w:t>
      </w:r>
      <w:r w:rsidRPr="00AB53F9">
        <w:rPr>
          <w:rFonts w:ascii="Times New Roman" w:eastAsia="黑体" w:hAnsi="Times New Roman" w:cs="Times New Roman"/>
          <w:color w:val="000000"/>
          <w:sz w:val="20"/>
          <w:szCs w:val="20"/>
        </w:rPr>
        <w:t>ffiliation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AB53F9" w:rsidRPr="006E1AD0" w14:paraId="602B71ED" w14:textId="77777777" w:rsidTr="00E976A7">
        <w:trPr>
          <w:jc w:val="center"/>
        </w:trPr>
        <w:tc>
          <w:tcPr>
            <w:tcW w:w="1115" w:type="dxa"/>
            <w:vAlign w:val="center"/>
          </w:tcPr>
          <w:p w14:paraId="19FFD854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071ACAFD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29E9EF6E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0E930630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39610DE5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5B5ED558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AB53F9" w:rsidRPr="006E1AD0" w14:paraId="0CC6FD16" w14:textId="77777777" w:rsidTr="00E976A7">
        <w:trPr>
          <w:jc w:val="center"/>
        </w:trPr>
        <w:tc>
          <w:tcPr>
            <w:tcW w:w="1115" w:type="dxa"/>
            <w:vAlign w:val="center"/>
          </w:tcPr>
          <w:p w14:paraId="7DBE6C95" w14:textId="31A4EFF3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id</w:t>
            </w:r>
          </w:p>
        </w:tc>
        <w:tc>
          <w:tcPr>
            <w:tcW w:w="1270" w:type="dxa"/>
            <w:vAlign w:val="center"/>
          </w:tcPr>
          <w:p w14:paraId="0D588805" w14:textId="0DB41955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客户身份证号</w:t>
            </w:r>
          </w:p>
        </w:tc>
        <w:tc>
          <w:tcPr>
            <w:tcW w:w="1394" w:type="dxa"/>
            <w:vAlign w:val="center"/>
          </w:tcPr>
          <w:p w14:paraId="1866CCE9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3ACFB6C0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4DA2AEC1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7516F522" w14:textId="751F65E0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lient.Cid</w:t>
            </w:r>
          </w:p>
        </w:tc>
      </w:tr>
      <w:tr w:rsidR="00AB53F9" w:rsidRPr="006E1AD0" w14:paraId="2A6925DD" w14:textId="77777777" w:rsidTr="00E976A7">
        <w:trPr>
          <w:jc w:val="center"/>
        </w:trPr>
        <w:tc>
          <w:tcPr>
            <w:tcW w:w="1115" w:type="dxa"/>
            <w:vAlign w:val="center"/>
          </w:tcPr>
          <w:p w14:paraId="48E7DF7A" w14:textId="443D8790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Aid</w:t>
            </w:r>
          </w:p>
        </w:tc>
        <w:tc>
          <w:tcPr>
            <w:tcW w:w="1270" w:type="dxa"/>
            <w:vAlign w:val="center"/>
          </w:tcPr>
          <w:p w14:paraId="027524CA" w14:textId="4812B625" w:rsidR="00AB53F9" w:rsidRPr="00AB53F9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账户号</w:t>
            </w:r>
          </w:p>
        </w:tc>
        <w:tc>
          <w:tcPr>
            <w:tcW w:w="1394" w:type="dxa"/>
            <w:vAlign w:val="center"/>
          </w:tcPr>
          <w:p w14:paraId="63110836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F74ED9E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63CC8363" w14:textId="20BCCCD4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37D967A0" w14:textId="7FBA90BD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Account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.</w:t>
            </w: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Aid</w:t>
            </w:r>
          </w:p>
        </w:tc>
      </w:tr>
    </w:tbl>
    <w:p w14:paraId="62633600" w14:textId="2B63342A" w:rsidR="00AB53F9" w:rsidRPr="006E1AD0" w:rsidRDefault="00AB53F9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9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联系客户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Contact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AB53F9" w:rsidRPr="006E1AD0" w14:paraId="4BD629B7" w14:textId="77777777" w:rsidTr="00E976A7">
        <w:trPr>
          <w:jc w:val="center"/>
        </w:trPr>
        <w:tc>
          <w:tcPr>
            <w:tcW w:w="1115" w:type="dxa"/>
            <w:vAlign w:val="center"/>
          </w:tcPr>
          <w:p w14:paraId="131B95AA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2449514F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2BC1002B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26303B81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23677B16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53E9CFCF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AB53F9" w:rsidRPr="006E1AD0" w14:paraId="6F0B094B" w14:textId="77777777" w:rsidTr="00E976A7">
        <w:trPr>
          <w:jc w:val="center"/>
        </w:trPr>
        <w:tc>
          <w:tcPr>
            <w:tcW w:w="1115" w:type="dxa"/>
            <w:vAlign w:val="center"/>
          </w:tcPr>
          <w:p w14:paraId="720B326F" w14:textId="4F8A127C" w:rsidR="00AB53F9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Cid</w:t>
            </w:r>
          </w:p>
        </w:tc>
        <w:tc>
          <w:tcPr>
            <w:tcW w:w="1270" w:type="dxa"/>
            <w:vAlign w:val="center"/>
          </w:tcPr>
          <w:p w14:paraId="329ACE2D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客户身份证号</w:t>
            </w:r>
          </w:p>
        </w:tc>
        <w:tc>
          <w:tcPr>
            <w:tcW w:w="1394" w:type="dxa"/>
            <w:vAlign w:val="center"/>
          </w:tcPr>
          <w:p w14:paraId="77E465F1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1027C757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61170096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4A7E6C3C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lient.Cid</w:t>
            </w:r>
          </w:p>
        </w:tc>
      </w:tr>
      <w:tr w:rsidR="00AB53F9" w:rsidRPr="006E1AD0" w14:paraId="56F4DF64" w14:textId="77777777" w:rsidTr="00E976A7">
        <w:trPr>
          <w:jc w:val="center"/>
        </w:trPr>
        <w:tc>
          <w:tcPr>
            <w:tcW w:w="1115" w:type="dxa"/>
            <w:vAlign w:val="center"/>
          </w:tcPr>
          <w:p w14:paraId="157077BD" w14:textId="7BD8A502" w:rsidR="00AB53F9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Eid</w:t>
            </w:r>
          </w:p>
        </w:tc>
        <w:tc>
          <w:tcPr>
            <w:tcW w:w="1270" w:type="dxa"/>
            <w:vAlign w:val="center"/>
          </w:tcPr>
          <w:p w14:paraId="16AE39F2" w14:textId="4CACE5F2" w:rsidR="00AB53F9" w:rsidRPr="00AB53F9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员工身份证号</w:t>
            </w:r>
          </w:p>
        </w:tc>
        <w:tc>
          <w:tcPr>
            <w:tcW w:w="1394" w:type="dxa"/>
            <w:vAlign w:val="center"/>
          </w:tcPr>
          <w:p w14:paraId="34F1B9CE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3871D2DA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01B2C5D3" w14:textId="77777777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425BCDD9" w14:textId="6A1E88D6" w:rsidR="00AB53F9" w:rsidRPr="006E1AD0" w:rsidRDefault="00AB53F9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 w:rsidR="00D77B25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Employee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.</w:t>
            </w:r>
            <w:r w:rsidR="00D77B25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E</w:t>
            </w: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id</w:t>
            </w:r>
          </w:p>
        </w:tc>
      </w:tr>
    </w:tbl>
    <w:p w14:paraId="33CFF42D" w14:textId="515FECED" w:rsidR="00D77B25" w:rsidRPr="006E1AD0" w:rsidRDefault="00D77B25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10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服务客户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Service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D77B25" w:rsidRPr="006E1AD0" w14:paraId="38A982C8" w14:textId="77777777" w:rsidTr="00E976A7">
        <w:trPr>
          <w:jc w:val="center"/>
        </w:trPr>
        <w:tc>
          <w:tcPr>
            <w:tcW w:w="1115" w:type="dxa"/>
            <w:vAlign w:val="center"/>
          </w:tcPr>
          <w:p w14:paraId="4BD729AE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1866CF0E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3B221391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25558675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5D13F5BE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61C75F8D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D77B25" w:rsidRPr="006E1AD0" w14:paraId="61E660F0" w14:textId="77777777" w:rsidTr="00E976A7">
        <w:trPr>
          <w:jc w:val="center"/>
        </w:trPr>
        <w:tc>
          <w:tcPr>
            <w:tcW w:w="1115" w:type="dxa"/>
            <w:vAlign w:val="center"/>
          </w:tcPr>
          <w:p w14:paraId="5A0B1556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Cid</w:t>
            </w:r>
          </w:p>
        </w:tc>
        <w:tc>
          <w:tcPr>
            <w:tcW w:w="1270" w:type="dxa"/>
            <w:vAlign w:val="center"/>
          </w:tcPr>
          <w:p w14:paraId="763E668C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客户身份证号</w:t>
            </w:r>
          </w:p>
        </w:tc>
        <w:tc>
          <w:tcPr>
            <w:tcW w:w="1394" w:type="dxa"/>
            <w:vAlign w:val="center"/>
          </w:tcPr>
          <w:p w14:paraId="52F0EEB0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0001AA16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5AE6C0CB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617F0B6E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lient.Cid</w:t>
            </w:r>
          </w:p>
        </w:tc>
      </w:tr>
      <w:tr w:rsidR="00D77B25" w:rsidRPr="006E1AD0" w14:paraId="316BD2C4" w14:textId="77777777" w:rsidTr="00E976A7">
        <w:trPr>
          <w:jc w:val="center"/>
        </w:trPr>
        <w:tc>
          <w:tcPr>
            <w:tcW w:w="1115" w:type="dxa"/>
            <w:vAlign w:val="center"/>
          </w:tcPr>
          <w:p w14:paraId="5E21B931" w14:textId="29A32F7D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Bankname</w:t>
            </w:r>
          </w:p>
        </w:tc>
        <w:tc>
          <w:tcPr>
            <w:tcW w:w="1270" w:type="dxa"/>
            <w:vAlign w:val="center"/>
          </w:tcPr>
          <w:p w14:paraId="4ECA7D1E" w14:textId="1E2769D3" w:rsidR="00D77B25" w:rsidRPr="00AB53F9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支行名字</w:t>
            </w:r>
          </w:p>
        </w:tc>
        <w:tc>
          <w:tcPr>
            <w:tcW w:w="1394" w:type="dxa"/>
            <w:vAlign w:val="center"/>
          </w:tcPr>
          <w:p w14:paraId="492ECC74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23664ED7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26EB59A3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2DDA794A" w14:textId="05AC830B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Bank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.Name</w:t>
            </w:r>
          </w:p>
        </w:tc>
      </w:tr>
    </w:tbl>
    <w:p w14:paraId="38369D4E" w14:textId="7FB80178" w:rsidR="00D77B25" w:rsidRPr="006E1AD0" w:rsidRDefault="00D77B25" w:rsidP="00D77B25">
      <w:pPr>
        <w:pStyle w:val="a3"/>
        <w:spacing w:beforeLines="50" w:before="156" w:beforeAutospacing="0" w:afterLines="50" w:after="156" w:afterAutospacing="0"/>
        <w:jc w:val="center"/>
        <w:rPr>
          <w:rFonts w:ascii="Times New Roman" w:eastAsia="黑体" w:hAnsi="Times New Roman" w:cs="Times New Roman"/>
          <w:color w:val="000000"/>
          <w:sz w:val="20"/>
          <w:szCs w:val="20"/>
        </w:rPr>
      </w:pP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>
        <w:rPr>
          <w:rFonts w:ascii="Times New Roman" w:eastAsia="黑体" w:hAnsi="Times New Roman" w:cs="Times New Roman"/>
          <w:color w:val="000000"/>
          <w:sz w:val="20"/>
          <w:szCs w:val="20"/>
        </w:rPr>
        <w:t>11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客户借贷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表</w:t>
      </w:r>
      <w:r w:rsidRPr="006E1AD0">
        <w:rPr>
          <w:rFonts w:ascii="Times New Roman" w:eastAsia="黑体" w:hAnsi="Times New Roman" w:cs="Times New Roman" w:hint="eastAsia"/>
          <w:color w:val="000000"/>
          <w:sz w:val="20"/>
          <w:szCs w:val="20"/>
        </w:rPr>
        <w:t>(</w:t>
      </w:r>
      <w:r>
        <w:rPr>
          <w:rFonts w:ascii="Times New Roman" w:eastAsia="黑体" w:hAnsi="Times New Roman" w:cs="Times New Roman" w:hint="eastAsia"/>
          <w:color w:val="000000"/>
          <w:sz w:val="20"/>
          <w:szCs w:val="20"/>
        </w:rPr>
        <w:t>Borrow</w:t>
      </w:r>
      <w:r w:rsidRPr="006E1AD0">
        <w:rPr>
          <w:rFonts w:ascii="Times New Roman" w:eastAsia="黑体" w:hAnsi="Times New Roman" w:cs="Times New Roman"/>
          <w:color w:val="000000"/>
          <w:sz w:val="20"/>
          <w:szCs w:val="20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115"/>
        <w:gridCol w:w="1270"/>
        <w:gridCol w:w="1394"/>
        <w:gridCol w:w="1116"/>
        <w:gridCol w:w="1532"/>
        <w:gridCol w:w="3070"/>
      </w:tblGrid>
      <w:tr w:rsidR="00D77B25" w:rsidRPr="006E1AD0" w14:paraId="4A03743E" w14:textId="77777777" w:rsidTr="00E976A7">
        <w:trPr>
          <w:jc w:val="center"/>
        </w:trPr>
        <w:tc>
          <w:tcPr>
            <w:tcW w:w="1115" w:type="dxa"/>
            <w:vAlign w:val="center"/>
          </w:tcPr>
          <w:p w14:paraId="223D9187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列名</w:t>
            </w:r>
          </w:p>
        </w:tc>
        <w:tc>
          <w:tcPr>
            <w:tcW w:w="1270" w:type="dxa"/>
            <w:vAlign w:val="center"/>
          </w:tcPr>
          <w:p w14:paraId="2F04B9DE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中文含义</w:t>
            </w:r>
          </w:p>
        </w:tc>
        <w:tc>
          <w:tcPr>
            <w:tcW w:w="1394" w:type="dxa"/>
            <w:vAlign w:val="center"/>
          </w:tcPr>
          <w:p w14:paraId="635B3A9C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类型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长度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1116" w:type="dxa"/>
            <w:vAlign w:val="center"/>
          </w:tcPr>
          <w:p w14:paraId="3DE45F05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允许为空</w:t>
            </w:r>
          </w:p>
        </w:tc>
        <w:tc>
          <w:tcPr>
            <w:tcW w:w="1532" w:type="dxa"/>
            <w:vAlign w:val="center"/>
          </w:tcPr>
          <w:p w14:paraId="7D1E0F51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主键</w:t>
            </w:r>
          </w:p>
        </w:tc>
        <w:tc>
          <w:tcPr>
            <w:tcW w:w="3070" w:type="dxa"/>
            <w:vAlign w:val="center"/>
          </w:tcPr>
          <w:p w14:paraId="053E81BA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否外键</w:t>
            </w:r>
          </w:p>
        </w:tc>
      </w:tr>
      <w:tr w:rsidR="00D77B25" w:rsidRPr="006E1AD0" w14:paraId="55222562" w14:textId="77777777" w:rsidTr="00E976A7">
        <w:trPr>
          <w:jc w:val="center"/>
        </w:trPr>
        <w:tc>
          <w:tcPr>
            <w:tcW w:w="1115" w:type="dxa"/>
            <w:vAlign w:val="center"/>
          </w:tcPr>
          <w:p w14:paraId="018F46CB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Cid</w:t>
            </w:r>
          </w:p>
        </w:tc>
        <w:tc>
          <w:tcPr>
            <w:tcW w:w="1270" w:type="dxa"/>
            <w:vAlign w:val="center"/>
          </w:tcPr>
          <w:p w14:paraId="709B8C2C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w w:val="80"/>
                <w:sz w:val="20"/>
                <w:szCs w:val="20"/>
              </w:rPr>
              <w:t>客户身份证号</w:t>
            </w:r>
          </w:p>
        </w:tc>
        <w:tc>
          <w:tcPr>
            <w:tcW w:w="1394" w:type="dxa"/>
            <w:vAlign w:val="center"/>
          </w:tcPr>
          <w:p w14:paraId="1A5D5731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09E6C4B3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7514CEF5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3A54753B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lient.Cid</w:t>
            </w:r>
          </w:p>
        </w:tc>
      </w:tr>
      <w:tr w:rsidR="00D77B25" w:rsidRPr="006E1AD0" w14:paraId="4DBF781D" w14:textId="77777777" w:rsidTr="00E976A7">
        <w:trPr>
          <w:jc w:val="center"/>
        </w:trPr>
        <w:tc>
          <w:tcPr>
            <w:tcW w:w="1115" w:type="dxa"/>
            <w:vAlign w:val="center"/>
          </w:tcPr>
          <w:p w14:paraId="1A010F59" w14:textId="3F5409CC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Lid</w:t>
            </w:r>
          </w:p>
        </w:tc>
        <w:tc>
          <w:tcPr>
            <w:tcW w:w="1270" w:type="dxa"/>
            <w:vAlign w:val="center"/>
          </w:tcPr>
          <w:p w14:paraId="35B68EA4" w14:textId="0A01302B" w:rsidR="00D77B25" w:rsidRPr="00AB53F9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贷款号</w:t>
            </w:r>
          </w:p>
        </w:tc>
        <w:tc>
          <w:tcPr>
            <w:tcW w:w="1394" w:type="dxa"/>
            <w:vAlign w:val="center"/>
          </w:tcPr>
          <w:p w14:paraId="378B0418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Var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char</w:t>
            </w: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(</w:t>
            </w:r>
            <w:r w:rsidRPr="006E1AD0"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1024)</w:t>
            </w:r>
          </w:p>
        </w:tc>
        <w:tc>
          <w:tcPr>
            <w:tcW w:w="1116" w:type="dxa"/>
            <w:vAlign w:val="center"/>
          </w:tcPr>
          <w:p w14:paraId="6B28D060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 w:rsidRPr="006E1AD0"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否</w:t>
            </w:r>
          </w:p>
        </w:tc>
        <w:tc>
          <w:tcPr>
            <w:tcW w:w="1532" w:type="dxa"/>
            <w:vAlign w:val="center"/>
          </w:tcPr>
          <w:p w14:paraId="17CEF3E8" w14:textId="77777777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</w:t>
            </w:r>
          </w:p>
        </w:tc>
        <w:tc>
          <w:tcPr>
            <w:tcW w:w="3070" w:type="dxa"/>
            <w:vAlign w:val="center"/>
          </w:tcPr>
          <w:p w14:paraId="796FB6A9" w14:textId="6594841A" w:rsidR="00D77B25" w:rsidRPr="006E1AD0" w:rsidRDefault="00D77B25" w:rsidP="00D77B25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是，引用</w:t>
            </w:r>
            <w:r>
              <w:rPr>
                <w:rFonts w:ascii="Times New Roman" w:eastAsia="黑体" w:hAnsi="Times New Roman" w:cs="Times New Roman" w:hint="eastAsia"/>
                <w:color w:val="000000"/>
                <w:sz w:val="20"/>
                <w:szCs w:val="20"/>
              </w:rPr>
              <w:t>Loan</w:t>
            </w:r>
            <w:r>
              <w:rPr>
                <w:rFonts w:ascii="Times New Roman" w:eastAsia="黑体" w:hAnsi="Times New Roman" w:cs="Times New Roman"/>
                <w:color w:val="000000"/>
                <w:sz w:val="20"/>
                <w:szCs w:val="20"/>
              </w:rPr>
              <w:t>.Lid</w:t>
            </w:r>
          </w:p>
        </w:tc>
      </w:tr>
    </w:tbl>
    <w:p w14:paraId="328EE639" w14:textId="3380609B" w:rsidR="004364CD" w:rsidRPr="004364CD" w:rsidRDefault="00EB24AD" w:rsidP="00D77B25">
      <w:pPr>
        <w:pStyle w:val="a3"/>
        <w:numPr>
          <w:ilvl w:val="0"/>
          <w:numId w:val="7"/>
        </w:numPr>
        <w:spacing w:beforeLines="100" w:before="312" w:beforeAutospacing="0" w:after="0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lastRenderedPageBreak/>
        <w:t>总结与体会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 xml:space="preserve"> </w:t>
      </w:r>
    </w:p>
    <w:p w14:paraId="01642A1A" w14:textId="6CDEB559" w:rsidR="004861EC" w:rsidRPr="00D77B25" w:rsidRDefault="004861EC" w:rsidP="00D77B25">
      <w:pPr>
        <w:pStyle w:val="a3"/>
        <w:spacing w:before="0" w:beforeAutospacing="0" w:after="0" w:afterAutospacing="0" w:line="360" w:lineRule="auto"/>
        <w:ind w:firstLineChars="200" w:firstLine="440"/>
        <w:jc w:val="both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本报告给出了利用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Power</w:t>
      </w:r>
      <w:r w:rsidRPr="00D77B25">
        <w:rPr>
          <w:rFonts w:ascii="Times New Roman" w:eastAsiaTheme="minorEastAsia" w:hAnsi="Times New Roman" w:cs="Times New Roman"/>
          <w:color w:val="000000"/>
          <w:sz w:val="22"/>
          <w:szCs w:val="22"/>
        </w:rPr>
        <w:t xml:space="preserve"> 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Designer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进行一个银行业务管理系统数据库的基本过程，包括概念模型设计、概念模型到逻辑模型的转换以及最终的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MySQL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数据库结构实现。</w:t>
      </w:r>
    </w:p>
    <w:p w14:paraId="57C5B6B9" w14:textId="2E825D30" w:rsidR="004861EC" w:rsidRPr="00D77B25" w:rsidRDefault="004861EC" w:rsidP="00D77B25">
      <w:pPr>
        <w:pStyle w:val="a3"/>
        <w:spacing w:before="0" w:beforeAutospacing="0" w:after="0" w:afterAutospacing="0" w:line="360" w:lineRule="auto"/>
        <w:ind w:firstLineChars="200" w:firstLine="440"/>
        <w:jc w:val="both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设计过程中的一些个人体会如下：</w:t>
      </w:r>
    </w:p>
    <w:p w14:paraId="0D0BE740" w14:textId="204F6CCC" w:rsidR="004861EC" w:rsidRDefault="00D77B25" w:rsidP="000B2D69">
      <w:pPr>
        <w:pStyle w:val="a3"/>
        <w:numPr>
          <w:ilvl w:val="0"/>
          <w:numId w:val="15"/>
        </w:numPr>
        <w:spacing w:before="0" w:beforeAutospacing="0" w:after="0" w:afterAutospacing="0" w:line="360" w:lineRule="auto"/>
        <w:jc w:val="both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通过这个实验，我巩固了数据库设计的流程知识：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确定实体和它们之间的关系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、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根据实体和关系设计概念模型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、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将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CDM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转换为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逻辑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模型，并生成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MySQL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数据库结构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、</w:t>
      </w:r>
      <w:r w:rsidRPr="00D77B25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整理设计文档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在撰写设计文档的过程中，我不断发现问题、优化设计</w:t>
      </w:r>
      <w:r w:rsid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如发现冗余属性并试图合并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最终设计出了比较满意的数据库模型。</w:t>
      </w:r>
    </w:p>
    <w:p w14:paraId="1CB67FBE" w14:textId="55B76AE6" w:rsidR="000B2D69" w:rsidRDefault="000B2D69" w:rsidP="000B2D69">
      <w:pPr>
        <w:pStyle w:val="a3"/>
        <w:numPr>
          <w:ilvl w:val="0"/>
          <w:numId w:val="15"/>
        </w:numPr>
        <w:spacing w:before="0" w:beforeAutospacing="0" w:after="0" w:afterAutospacing="0" w:line="360" w:lineRule="auto"/>
        <w:jc w:val="both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通过这个实验，我意识到</w:t>
      </w:r>
      <w:r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调查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并</w:t>
      </w:r>
      <w:r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分析需求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在设计数据库过程中</w:t>
      </w:r>
      <w:r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非常重要。通过调查分析了解需求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才</w:t>
      </w:r>
      <w:r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可以确定相关实体及其属性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</w:t>
      </w:r>
      <w:r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有助于概念模型的设计。只有做好前期的调查与分析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，</w:t>
      </w:r>
      <w:r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才能保证设计的准确性</w:t>
      </w:r>
      <w:r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与可用性</w:t>
      </w:r>
      <w:r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。</w:t>
      </w:r>
    </w:p>
    <w:p w14:paraId="4C51DBBA" w14:textId="6BAA14FF" w:rsidR="000B2D69" w:rsidRPr="000B2D69" w:rsidRDefault="00D77B25" w:rsidP="000B2D69">
      <w:pPr>
        <w:pStyle w:val="a3"/>
        <w:numPr>
          <w:ilvl w:val="0"/>
          <w:numId w:val="15"/>
        </w:numPr>
        <w:spacing w:before="0" w:beforeAutospacing="0" w:after="0" w:afterAutospacing="0" w:line="360" w:lineRule="auto"/>
        <w:jc w:val="both"/>
        <w:rPr>
          <w:rFonts w:ascii="Times New Roman" w:eastAsiaTheme="minorEastAsia" w:hAnsi="Times New Roman" w:cs="Times New Roman"/>
          <w:color w:val="000000"/>
          <w:sz w:val="22"/>
          <w:szCs w:val="22"/>
        </w:rPr>
      </w:pPr>
      <w:r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通过这个实验，我了解了如何使用工具来支持数据库设计工作，为数据库建模设计和后续知识学习学习打下良好的基础。</w:t>
      </w:r>
      <w:r w:rsidR="000B2D69"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Power</w:t>
      </w:r>
      <w:r w:rsidR="000B2D69" w:rsidRPr="000B2D69">
        <w:rPr>
          <w:rFonts w:ascii="Times New Roman" w:eastAsiaTheme="minorEastAsia" w:hAnsi="Times New Roman" w:cs="Times New Roman"/>
          <w:color w:val="000000"/>
          <w:sz w:val="22"/>
          <w:szCs w:val="22"/>
        </w:rPr>
        <w:t xml:space="preserve"> </w:t>
      </w:r>
      <w:r w:rsidR="000B2D69"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Designer</w:t>
      </w:r>
      <w:r w:rsidR="000B2D69" w:rsidRPr="000B2D69">
        <w:rPr>
          <w:rFonts w:ascii="Times New Roman" w:eastAsiaTheme="minorEastAsia" w:hAnsi="Times New Roman" w:cs="Times New Roman" w:hint="eastAsia"/>
          <w:color w:val="000000"/>
          <w:sz w:val="22"/>
          <w:szCs w:val="22"/>
        </w:rPr>
        <w:t>软件功能繁多，上手时有点困惑，但是其强大的功能为本次实验提供了许多方便，借助其绘制出的逻辑模型图，也能方便地发现一些冗余属性。</w:t>
      </w:r>
    </w:p>
    <w:sectPr w:rsidR="000B2D69" w:rsidRPr="000B2D69" w:rsidSect="00FD190A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F1E58" w14:textId="77777777" w:rsidR="00BF76A4" w:rsidRDefault="00BF76A4" w:rsidP="005372DC">
      <w:r>
        <w:separator/>
      </w:r>
    </w:p>
  </w:endnote>
  <w:endnote w:type="continuationSeparator" w:id="0">
    <w:p w14:paraId="7CAA70CB" w14:textId="77777777" w:rsidR="00BF76A4" w:rsidRDefault="00BF76A4" w:rsidP="00537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B4A1C" w14:textId="77777777" w:rsidR="00BF76A4" w:rsidRDefault="00BF76A4" w:rsidP="005372DC">
      <w:r>
        <w:separator/>
      </w:r>
    </w:p>
  </w:footnote>
  <w:footnote w:type="continuationSeparator" w:id="0">
    <w:p w14:paraId="79DDD397" w14:textId="77777777" w:rsidR="00BF76A4" w:rsidRDefault="00BF76A4" w:rsidP="00537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266E1"/>
    <w:multiLevelType w:val="hybridMultilevel"/>
    <w:tmpl w:val="FF94920E"/>
    <w:lvl w:ilvl="0" w:tplc="0409000B">
      <w:start w:val="1"/>
      <w:numFmt w:val="bullet"/>
      <w:lvlText w:val=""/>
      <w:lvlJc w:val="left"/>
      <w:pPr>
        <w:ind w:left="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40"/>
      </w:pPr>
      <w:rPr>
        <w:rFonts w:ascii="Wingdings" w:hAnsi="Wingdings" w:hint="default"/>
      </w:rPr>
    </w:lvl>
  </w:abstractNum>
  <w:abstractNum w:abstractNumId="1" w15:restartNumberingAfterBreak="0">
    <w:nsid w:val="040F69A1"/>
    <w:multiLevelType w:val="hybridMultilevel"/>
    <w:tmpl w:val="2E9A2EF6"/>
    <w:lvl w:ilvl="0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" w15:restartNumberingAfterBreak="0">
    <w:nsid w:val="13B2356B"/>
    <w:multiLevelType w:val="hybridMultilevel"/>
    <w:tmpl w:val="3342FBDE"/>
    <w:lvl w:ilvl="0" w:tplc="439E6E4C">
      <w:start w:val="1"/>
      <w:numFmt w:val="decimal"/>
      <w:lvlText w:val="（%1）"/>
      <w:lvlJc w:val="left"/>
      <w:pPr>
        <w:ind w:left="97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3" w15:restartNumberingAfterBreak="0">
    <w:nsid w:val="17106F23"/>
    <w:multiLevelType w:val="hybridMultilevel"/>
    <w:tmpl w:val="0EB80120"/>
    <w:lvl w:ilvl="0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320B1D20"/>
    <w:multiLevelType w:val="hybridMultilevel"/>
    <w:tmpl w:val="9762F63C"/>
    <w:lvl w:ilvl="0" w:tplc="3B32508C">
      <w:start w:val="1"/>
      <w:numFmt w:val="decimal"/>
      <w:lvlText w:val="（%1）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5" w15:restartNumberingAfterBreak="0">
    <w:nsid w:val="380255AD"/>
    <w:multiLevelType w:val="hybridMultilevel"/>
    <w:tmpl w:val="BD922DDA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6" w15:restartNumberingAfterBreak="0">
    <w:nsid w:val="3E3408C3"/>
    <w:multiLevelType w:val="hybridMultilevel"/>
    <w:tmpl w:val="983A9170"/>
    <w:lvl w:ilvl="0" w:tplc="3B32508C">
      <w:start w:val="1"/>
      <w:numFmt w:val="decimal"/>
      <w:lvlText w:val="（%1）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42810118"/>
    <w:multiLevelType w:val="hybridMultilevel"/>
    <w:tmpl w:val="5330E036"/>
    <w:lvl w:ilvl="0" w:tplc="0409000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</w:abstractNum>
  <w:abstractNum w:abstractNumId="8" w15:restartNumberingAfterBreak="0">
    <w:nsid w:val="56ED0EB9"/>
    <w:multiLevelType w:val="hybridMultilevel"/>
    <w:tmpl w:val="1F3EDC92"/>
    <w:lvl w:ilvl="0" w:tplc="0409000B">
      <w:start w:val="1"/>
      <w:numFmt w:val="bullet"/>
      <w:lvlText w:val=""/>
      <w:lvlJc w:val="left"/>
      <w:pPr>
        <w:ind w:left="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40"/>
      </w:pPr>
      <w:rPr>
        <w:rFonts w:ascii="Wingdings" w:hAnsi="Wingdings" w:hint="default"/>
      </w:rPr>
    </w:lvl>
  </w:abstractNum>
  <w:abstractNum w:abstractNumId="9" w15:restartNumberingAfterBreak="0">
    <w:nsid w:val="5BAC19A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643F02CD"/>
    <w:multiLevelType w:val="hybridMultilevel"/>
    <w:tmpl w:val="85CECB38"/>
    <w:lvl w:ilvl="0" w:tplc="3B32508C">
      <w:start w:val="1"/>
      <w:numFmt w:val="decimal"/>
      <w:lvlText w:val="（%1）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1" w15:restartNumberingAfterBreak="0">
    <w:nsid w:val="646E1C52"/>
    <w:multiLevelType w:val="hybridMultilevel"/>
    <w:tmpl w:val="48881F66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4FE2A4C"/>
    <w:multiLevelType w:val="hybridMultilevel"/>
    <w:tmpl w:val="3C42332C"/>
    <w:lvl w:ilvl="0" w:tplc="3C0E6C5A">
      <w:start w:val="1"/>
      <w:numFmt w:val="decimal"/>
      <w:lvlText w:val="%1）"/>
      <w:lvlJc w:val="left"/>
      <w:pPr>
        <w:ind w:left="1392" w:hanging="852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3" w15:restartNumberingAfterBreak="0">
    <w:nsid w:val="6960486F"/>
    <w:multiLevelType w:val="hybridMultilevel"/>
    <w:tmpl w:val="FAA41A86"/>
    <w:lvl w:ilvl="0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4" w15:restartNumberingAfterBreak="0">
    <w:nsid w:val="6D994B69"/>
    <w:multiLevelType w:val="hybridMultilevel"/>
    <w:tmpl w:val="7F74E938"/>
    <w:lvl w:ilvl="0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5" w15:restartNumberingAfterBreak="0">
    <w:nsid w:val="77B519CA"/>
    <w:multiLevelType w:val="hybridMultilevel"/>
    <w:tmpl w:val="323C972C"/>
    <w:lvl w:ilvl="0" w:tplc="10782E22">
      <w:start w:val="1"/>
      <w:numFmt w:val="decimal"/>
      <w:lvlText w:val="%1、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499229375">
    <w:abstractNumId w:val="7"/>
  </w:num>
  <w:num w:numId="2" w16cid:durableId="1907103857">
    <w:abstractNumId w:val="12"/>
  </w:num>
  <w:num w:numId="3" w16cid:durableId="1095831899">
    <w:abstractNumId w:val="2"/>
  </w:num>
  <w:num w:numId="4" w16cid:durableId="819350671">
    <w:abstractNumId w:val="5"/>
  </w:num>
  <w:num w:numId="5" w16cid:durableId="2074960034">
    <w:abstractNumId w:val="11"/>
  </w:num>
  <w:num w:numId="6" w16cid:durableId="379942374">
    <w:abstractNumId w:val="15"/>
  </w:num>
  <w:num w:numId="7" w16cid:durableId="408581091">
    <w:abstractNumId w:val="9"/>
  </w:num>
  <w:num w:numId="8" w16cid:durableId="1699892172">
    <w:abstractNumId w:val="10"/>
  </w:num>
  <w:num w:numId="9" w16cid:durableId="26104897">
    <w:abstractNumId w:val="0"/>
  </w:num>
  <w:num w:numId="10" w16cid:durableId="2041591276">
    <w:abstractNumId w:val="13"/>
  </w:num>
  <w:num w:numId="11" w16cid:durableId="1440180691">
    <w:abstractNumId w:val="3"/>
  </w:num>
  <w:num w:numId="12" w16cid:durableId="749083381">
    <w:abstractNumId w:val="8"/>
  </w:num>
  <w:num w:numId="13" w16cid:durableId="49617930">
    <w:abstractNumId w:val="14"/>
  </w:num>
  <w:num w:numId="14" w16cid:durableId="1712262642">
    <w:abstractNumId w:val="6"/>
  </w:num>
  <w:num w:numId="15" w16cid:durableId="128014116">
    <w:abstractNumId w:val="4"/>
  </w:num>
  <w:num w:numId="16" w16cid:durableId="16241156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bordersDoNotSurroundHeader/>
  <w:bordersDoNotSurroundFooter/>
  <w:proofState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7EwMzY0NDM1NjZQ0lEKTi0uzszPAykwrgUApwm2aiwAAAA="/>
  </w:docVars>
  <w:rsids>
    <w:rsidRoot w:val="000867BC"/>
    <w:rsid w:val="000867BC"/>
    <w:rsid w:val="000B2D69"/>
    <w:rsid w:val="00117F3C"/>
    <w:rsid w:val="00187E86"/>
    <w:rsid w:val="00192FFD"/>
    <w:rsid w:val="0019701F"/>
    <w:rsid w:val="001B685A"/>
    <w:rsid w:val="001C5420"/>
    <w:rsid w:val="001D4DC6"/>
    <w:rsid w:val="001D6799"/>
    <w:rsid w:val="0023255B"/>
    <w:rsid w:val="00297CDB"/>
    <w:rsid w:val="002A4418"/>
    <w:rsid w:val="003D0A35"/>
    <w:rsid w:val="004316BA"/>
    <w:rsid w:val="004364CD"/>
    <w:rsid w:val="0043662E"/>
    <w:rsid w:val="004861EC"/>
    <w:rsid w:val="00497467"/>
    <w:rsid w:val="004C54A5"/>
    <w:rsid w:val="004E1153"/>
    <w:rsid w:val="004F767D"/>
    <w:rsid w:val="005034AC"/>
    <w:rsid w:val="005372DC"/>
    <w:rsid w:val="00612BE1"/>
    <w:rsid w:val="00620BDC"/>
    <w:rsid w:val="00647713"/>
    <w:rsid w:val="006E1AD0"/>
    <w:rsid w:val="00722247"/>
    <w:rsid w:val="00724428"/>
    <w:rsid w:val="007A1A1B"/>
    <w:rsid w:val="0080650B"/>
    <w:rsid w:val="00825248"/>
    <w:rsid w:val="008F143E"/>
    <w:rsid w:val="00971778"/>
    <w:rsid w:val="009A2746"/>
    <w:rsid w:val="00AB53F9"/>
    <w:rsid w:val="00B9785C"/>
    <w:rsid w:val="00BA696C"/>
    <w:rsid w:val="00BD6BF9"/>
    <w:rsid w:val="00BF76A4"/>
    <w:rsid w:val="00C005A7"/>
    <w:rsid w:val="00C02144"/>
    <w:rsid w:val="00C12AF8"/>
    <w:rsid w:val="00C23F73"/>
    <w:rsid w:val="00C4724B"/>
    <w:rsid w:val="00C65824"/>
    <w:rsid w:val="00CD0767"/>
    <w:rsid w:val="00D02FBD"/>
    <w:rsid w:val="00D77B25"/>
    <w:rsid w:val="00DA3783"/>
    <w:rsid w:val="00DA53BE"/>
    <w:rsid w:val="00DD2D6E"/>
    <w:rsid w:val="00E61AB4"/>
    <w:rsid w:val="00EB24AD"/>
    <w:rsid w:val="00EE32CD"/>
    <w:rsid w:val="00EE5277"/>
    <w:rsid w:val="00FD1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42BCE"/>
  <w15:docId w15:val="{FEF6630F-A53E-4A81-B0C4-48102978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24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8F143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1D4DC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372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372D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372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372DC"/>
    <w:rPr>
      <w:sz w:val="18"/>
      <w:szCs w:val="18"/>
    </w:rPr>
  </w:style>
  <w:style w:type="table" w:styleId="a9">
    <w:name w:val="Table Grid"/>
    <w:basedOn w:val="a1"/>
    <w:uiPriority w:val="59"/>
    <w:rsid w:val="00BD6B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61</Words>
  <Characters>4342</Characters>
  <Application>Microsoft Office Word</Application>
  <DocSecurity>0</DocSecurity>
  <Lines>36</Lines>
  <Paragraphs>10</Paragraphs>
  <ScaleCrop>false</ScaleCrop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HuangRuixuan</cp:lastModifiedBy>
  <cp:revision>3</cp:revision>
  <cp:lastPrinted>2023-04-25T01:36:00Z</cp:lastPrinted>
  <dcterms:created xsi:type="dcterms:W3CDTF">2023-05-07T08:10:00Z</dcterms:created>
  <dcterms:modified xsi:type="dcterms:W3CDTF">2023-05-07T08:11:00Z</dcterms:modified>
</cp:coreProperties>
</file>